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44FC5B" w14:textId="65FA45D8" w:rsidR="005F0878" w:rsidRPr="00E85BEB" w:rsidRDefault="008E08A5" w:rsidP="00E85BEB">
      <w:pPr>
        <w:pStyle w:val="Title"/>
        <w:jc w:val="center"/>
        <w:rPr>
          <w:lang w:val="en-GB"/>
        </w:rPr>
      </w:pPr>
      <w:r w:rsidRPr="00E85BEB">
        <w:rPr>
          <w:lang w:val="en-GB"/>
        </w:rPr>
        <w:t>Distributed Computing</w:t>
      </w:r>
    </w:p>
    <w:p w14:paraId="4844FC5C" w14:textId="5C801D97" w:rsidR="005F0878" w:rsidRDefault="008E08A5" w:rsidP="00E85BEB">
      <w:pPr>
        <w:pStyle w:val="Heading1"/>
        <w:jc w:val="center"/>
        <w:rPr>
          <w:color w:val="auto"/>
          <w:lang w:val="en-GB"/>
        </w:rPr>
      </w:pPr>
      <w:r w:rsidRPr="00E85BEB">
        <w:rPr>
          <w:color w:val="auto"/>
          <w:lang w:val="en-GB"/>
        </w:rPr>
        <w:t>James Mahoney T00145442</w:t>
      </w:r>
    </w:p>
    <w:p w14:paraId="2F6F8450" w14:textId="77777777" w:rsidR="008D2647" w:rsidRDefault="008D2647" w:rsidP="00DC6D78">
      <w:pPr>
        <w:rPr>
          <w:lang w:val="en-GB"/>
        </w:rPr>
      </w:pPr>
    </w:p>
    <w:p w14:paraId="4844FC5D" w14:textId="20025661" w:rsidR="005F0878" w:rsidRDefault="005A2654">
      <w:pPr>
        <w:rPr>
          <w:lang w:val="en-GB"/>
        </w:rPr>
      </w:pPr>
      <w:r>
        <w:rPr>
          <w:lang w:val="en-GB"/>
        </w:rPr>
        <w:t xml:space="preserve">Code repo: </w:t>
      </w:r>
      <w:r w:rsidRPr="005A2654">
        <w:rPr>
          <w:lang w:val="en-GB"/>
        </w:rPr>
        <w:t>https://github.com/Mahoney0101/DistributedComputingRPC.git</w:t>
      </w:r>
    </w:p>
    <w:p w14:paraId="34078E24" w14:textId="482A0A8C" w:rsidR="00D52A0B" w:rsidRDefault="00DC1E44" w:rsidP="00317288">
      <w:pPr>
        <w:pStyle w:val="Heading1"/>
        <w:rPr>
          <w:lang w:val="en-GB"/>
        </w:rPr>
      </w:pPr>
      <w:r>
        <w:rPr>
          <w:lang w:val="en-GB"/>
        </w:rPr>
        <w:t>Protocol redesign from Sockets to RPC</w:t>
      </w:r>
      <w:r w:rsidR="0029143C">
        <w:rPr>
          <w:lang w:val="en-GB"/>
        </w:rPr>
        <w:t>.</w:t>
      </w:r>
    </w:p>
    <w:p w14:paraId="1E253F7E" w14:textId="7D801AE6" w:rsidR="00F63823" w:rsidRDefault="0069628F">
      <w:pPr>
        <w:rPr>
          <w:lang w:val="en-GB"/>
        </w:rPr>
      </w:pPr>
      <w:r>
        <w:rPr>
          <w:lang w:val="en-GB"/>
        </w:rPr>
        <w:t xml:space="preserve">I am choosing RPC </w:t>
      </w:r>
      <w:r w:rsidR="00317288">
        <w:rPr>
          <w:lang w:val="en-GB"/>
        </w:rPr>
        <w:t>with</w:t>
      </w:r>
      <w:r>
        <w:rPr>
          <w:lang w:val="en-GB"/>
        </w:rPr>
        <w:t xml:space="preserve"> the presumption that this is an internal API</w:t>
      </w:r>
      <w:r w:rsidR="00477284">
        <w:rPr>
          <w:lang w:val="en-GB"/>
        </w:rPr>
        <w:t>. RPC is</w:t>
      </w:r>
      <w:r w:rsidR="004F2C03">
        <w:rPr>
          <w:lang w:val="en-GB"/>
        </w:rPr>
        <w:t xml:space="preserve"> quick across a network and </w:t>
      </w:r>
      <w:r w:rsidR="00874CA7">
        <w:rPr>
          <w:lang w:val="en-GB"/>
        </w:rPr>
        <w:t xml:space="preserve">has no caching as opposed to REST. This is a benefit for developers </w:t>
      </w:r>
      <w:r w:rsidR="00B31793">
        <w:rPr>
          <w:lang w:val="en-GB"/>
        </w:rPr>
        <w:t>to</w:t>
      </w:r>
      <w:r w:rsidR="00037605">
        <w:rPr>
          <w:lang w:val="en-GB"/>
        </w:rPr>
        <w:t xml:space="preserve"> avoid stale data.</w:t>
      </w:r>
      <w:r w:rsidR="00B31793">
        <w:rPr>
          <w:lang w:val="en-GB"/>
        </w:rPr>
        <w:t xml:space="preserve"> </w:t>
      </w:r>
      <w:r w:rsidR="00681AF5">
        <w:rPr>
          <w:lang w:val="en-GB"/>
        </w:rPr>
        <w:t xml:space="preserve">Using RPC avoids the complications of passing REST arguments and </w:t>
      </w:r>
      <w:r w:rsidR="00D20FA6">
        <w:rPr>
          <w:lang w:val="en-GB"/>
        </w:rPr>
        <w:t>once implemented it is the same as calling any method</w:t>
      </w:r>
      <w:r w:rsidR="00530D0A">
        <w:rPr>
          <w:lang w:val="en-GB"/>
        </w:rPr>
        <w:t xml:space="preserve">. </w:t>
      </w:r>
      <w:r w:rsidR="00D20FA6">
        <w:rPr>
          <w:lang w:val="en-GB"/>
        </w:rPr>
        <w:t>With the advantage of being able to call these methods from across a network.</w:t>
      </w:r>
      <w:r w:rsidR="00530D0A" w:rsidRPr="00530D0A">
        <w:rPr>
          <w:lang w:val="en-GB"/>
        </w:rPr>
        <w:t xml:space="preserve"> </w:t>
      </w:r>
      <w:r w:rsidR="00530D0A">
        <w:rPr>
          <w:lang w:val="en-GB"/>
        </w:rPr>
        <w:t xml:space="preserve">When implementing </w:t>
      </w:r>
      <w:r w:rsidR="00D52A0B">
        <w:rPr>
          <w:lang w:val="en-GB"/>
        </w:rPr>
        <w:t>RPC,</w:t>
      </w:r>
      <w:r w:rsidR="00530D0A">
        <w:rPr>
          <w:lang w:val="en-GB"/>
        </w:rPr>
        <w:t xml:space="preserve"> you are not limited to using HTTP.</w:t>
      </w:r>
    </w:p>
    <w:p w14:paraId="2689E171" w14:textId="65B3F2A1" w:rsidR="00F63823" w:rsidRDefault="003C0CC7" w:rsidP="00D53D5F">
      <w:pPr>
        <w:pStyle w:val="Heading2"/>
        <w:rPr>
          <w:lang w:val="en-GB"/>
        </w:rPr>
      </w:pPr>
      <w:r>
        <w:rPr>
          <w:lang w:val="en-GB"/>
        </w:rPr>
        <w:t>RPC</w:t>
      </w:r>
      <w:r w:rsidR="00D53D5F">
        <w:rPr>
          <w:lang w:val="en-GB"/>
        </w:rPr>
        <w:t xml:space="preserve"> methods</w:t>
      </w:r>
      <w:r>
        <w:rPr>
          <w:lang w:val="en-GB"/>
        </w:rPr>
        <w:t xml:space="preserve"> pseudo code</w:t>
      </w:r>
    </w:p>
    <w:p w14:paraId="398269CA" w14:textId="0107A5E1" w:rsidR="00D46156" w:rsidRDefault="00D46156" w:rsidP="00D53D5F">
      <w:pPr>
        <w:pStyle w:val="Heading3"/>
        <w:rPr>
          <w:lang w:val="en-GB"/>
        </w:rPr>
      </w:pPr>
      <w:r>
        <w:rPr>
          <w:lang w:val="en-GB"/>
        </w:rPr>
        <w:t>Login</w:t>
      </w:r>
    </w:p>
    <w:p w14:paraId="1D734FA1" w14:textId="653577E4" w:rsidR="003A6CC9" w:rsidRDefault="00BB56D6" w:rsidP="003A6CC9">
      <w:pPr>
        <w:rPr>
          <w:lang w:val="en-GB"/>
        </w:rPr>
      </w:pPr>
      <w:r>
        <w:rPr>
          <w:lang w:val="en-GB"/>
        </w:rPr>
        <w:t xml:space="preserve">The login method </w:t>
      </w:r>
      <w:r w:rsidR="00FE4052">
        <w:rPr>
          <w:lang w:val="en-GB"/>
        </w:rPr>
        <w:t xml:space="preserve">will </w:t>
      </w:r>
      <w:r w:rsidR="00741D44">
        <w:rPr>
          <w:lang w:val="en-GB"/>
        </w:rPr>
        <w:t>take one argument which is a string. This string will consist o</w:t>
      </w:r>
      <w:r w:rsidR="00AE01F0">
        <w:rPr>
          <w:lang w:val="en-GB"/>
        </w:rPr>
        <w:t xml:space="preserve">f the username and password separated by a semi colon. This could be designed using two </w:t>
      </w:r>
      <w:r w:rsidR="00163D4E">
        <w:rPr>
          <w:lang w:val="en-GB"/>
        </w:rPr>
        <w:t>arguments,</w:t>
      </w:r>
      <w:r w:rsidR="00AE01F0">
        <w:rPr>
          <w:lang w:val="en-GB"/>
        </w:rPr>
        <w:t xml:space="preserve"> but I chose to use only one. </w:t>
      </w:r>
    </w:p>
    <w:p w14:paraId="34C3921B" w14:textId="5AD9CD4A" w:rsidR="002859D7" w:rsidRPr="0065429B" w:rsidRDefault="002859D7" w:rsidP="003A6CC9">
      <w:pPr>
        <w:rPr>
          <w:b/>
          <w:bCs/>
          <w:lang w:val="en-GB"/>
        </w:rPr>
      </w:pPr>
      <w:r w:rsidRPr="0065429B">
        <w:rPr>
          <w:b/>
          <w:bCs/>
          <w:lang w:val="en-GB"/>
        </w:rPr>
        <w:t>Pseudo code</w:t>
      </w:r>
    </w:p>
    <w:p w14:paraId="70A57A5A" w14:textId="193BB011" w:rsidR="002859D7" w:rsidRDefault="003F1DA4" w:rsidP="0065429B">
      <w:pPr>
        <w:spacing w:line="240" w:lineRule="auto"/>
        <w:rPr>
          <w:lang w:val="en-GB"/>
        </w:rPr>
      </w:pPr>
      <w:r>
        <w:rPr>
          <w:lang w:val="en-GB"/>
        </w:rPr>
        <w:t>Login(String loginString)</w:t>
      </w:r>
    </w:p>
    <w:p w14:paraId="21DE2DDB" w14:textId="642D7028" w:rsidR="003F1DA4" w:rsidRDefault="008C2325" w:rsidP="0065429B">
      <w:pPr>
        <w:spacing w:line="240" w:lineRule="auto"/>
        <w:rPr>
          <w:lang w:val="en-GB"/>
        </w:rPr>
      </w:pPr>
      <w:r>
        <w:rPr>
          <w:lang w:val="en-GB"/>
        </w:rPr>
        <w:t>Split loginstring into array using delimiter</w:t>
      </w:r>
      <w:r w:rsidR="00163D4E">
        <w:rPr>
          <w:lang w:val="en-GB"/>
        </w:rPr>
        <w:t xml:space="preserve"> “;”</w:t>
      </w:r>
    </w:p>
    <w:p w14:paraId="2FC7D1B1" w14:textId="0838F6E5" w:rsidR="004938E3" w:rsidRDefault="004938E3" w:rsidP="0065429B">
      <w:pPr>
        <w:spacing w:line="240" w:lineRule="auto"/>
        <w:rPr>
          <w:lang w:val="en-GB"/>
        </w:rPr>
      </w:pPr>
      <w:r>
        <w:rPr>
          <w:lang w:val="en-GB"/>
        </w:rPr>
        <w:t>try</w:t>
      </w:r>
    </w:p>
    <w:p w14:paraId="27CEE767" w14:textId="7C64990E" w:rsidR="008C2325" w:rsidRDefault="008C2325" w:rsidP="0065429B">
      <w:pPr>
        <w:spacing w:line="240" w:lineRule="auto"/>
        <w:ind w:left="720"/>
        <w:rPr>
          <w:lang w:val="en-GB"/>
        </w:rPr>
      </w:pPr>
      <w:r>
        <w:rPr>
          <w:lang w:val="en-GB"/>
        </w:rPr>
        <w:t>If user loggedIn</w:t>
      </w:r>
    </w:p>
    <w:p w14:paraId="3A509E54" w14:textId="1801B263" w:rsidR="008C2325" w:rsidRDefault="008C2325" w:rsidP="0065429B">
      <w:pPr>
        <w:spacing w:line="240" w:lineRule="auto"/>
        <w:ind w:left="720" w:firstLine="720"/>
        <w:rPr>
          <w:lang w:val="en-GB"/>
        </w:rPr>
      </w:pPr>
      <w:r>
        <w:rPr>
          <w:lang w:val="en-GB"/>
        </w:rPr>
        <w:t>return(“104: user already loggeg in”)</w:t>
      </w:r>
    </w:p>
    <w:p w14:paraId="142549FF" w14:textId="4F737CDC" w:rsidR="00B22999" w:rsidRDefault="00B22999" w:rsidP="0065429B">
      <w:pPr>
        <w:spacing w:line="240" w:lineRule="auto"/>
        <w:ind w:left="720"/>
        <w:rPr>
          <w:lang w:val="en-GB"/>
        </w:rPr>
      </w:pPr>
      <w:r>
        <w:rPr>
          <w:lang w:val="en-GB"/>
        </w:rPr>
        <w:t>if user</w:t>
      </w:r>
      <w:r w:rsidR="007A5317">
        <w:rPr>
          <w:lang w:val="en-GB"/>
        </w:rPr>
        <w:t xml:space="preserve"> exists and password exists in Serverfiles/UserFiles</w:t>
      </w:r>
    </w:p>
    <w:p w14:paraId="1C89E10F" w14:textId="50B7A715" w:rsidR="007A5317" w:rsidRDefault="007A5317" w:rsidP="0065429B">
      <w:pPr>
        <w:spacing w:line="240" w:lineRule="auto"/>
        <w:ind w:left="720"/>
        <w:rPr>
          <w:lang w:val="en-GB"/>
        </w:rPr>
      </w:pPr>
      <w:r>
        <w:rPr>
          <w:lang w:val="en-GB"/>
        </w:rPr>
        <w:tab/>
      </w:r>
      <w:r w:rsidR="006020AD">
        <w:rPr>
          <w:lang w:val="en-GB"/>
        </w:rPr>
        <w:t>loggedIn == true</w:t>
      </w:r>
    </w:p>
    <w:p w14:paraId="3091B6E8" w14:textId="365564FE" w:rsidR="00B51330" w:rsidRDefault="00B51330" w:rsidP="0065429B">
      <w:pPr>
        <w:spacing w:line="240" w:lineRule="auto"/>
        <w:ind w:left="720"/>
        <w:rPr>
          <w:lang w:val="en-GB"/>
        </w:rPr>
      </w:pPr>
      <w:r>
        <w:rPr>
          <w:lang w:val="en-GB"/>
        </w:rPr>
        <w:tab/>
        <w:t xml:space="preserve">user </w:t>
      </w:r>
      <w:r w:rsidR="00BD353E">
        <w:rPr>
          <w:lang w:val="en-GB"/>
        </w:rPr>
        <w:t>= user in userfiles</w:t>
      </w:r>
    </w:p>
    <w:p w14:paraId="7915AD32" w14:textId="24206FB0" w:rsidR="006020AD" w:rsidRDefault="006020AD" w:rsidP="0065429B">
      <w:pPr>
        <w:spacing w:line="240" w:lineRule="auto"/>
        <w:ind w:left="720"/>
        <w:rPr>
          <w:lang w:val="en-GB"/>
        </w:rPr>
      </w:pPr>
      <w:r>
        <w:rPr>
          <w:lang w:val="en-GB"/>
        </w:rPr>
        <w:tab/>
        <w:t>return(“101: user logged in true”)</w:t>
      </w:r>
    </w:p>
    <w:p w14:paraId="0B6981FE" w14:textId="400885C8" w:rsidR="005C5817" w:rsidRDefault="005C5817" w:rsidP="0065429B">
      <w:pPr>
        <w:spacing w:line="240" w:lineRule="auto"/>
        <w:ind w:left="720"/>
        <w:rPr>
          <w:lang w:val="en-GB"/>
        </w:rPr>
      </w:pPr>
      <w:r>
        <w:rPr>
          <w:lang w:val="en-GB"/>
        </w:rPr>
        <w:t>if user exists == false</w:t>
      </w:r>
    </w:p>
    <w:p w14:paraId="22011EB4" w14:textId="1B44276D" w:rsidR="005C5817" w:rsidRDefault="005C5817" w:rsidP="0065429B">
      <w:pPr>
        <w:spacing w:line="240" w:lineRule="auto"/>
        <w:ind w:left="720"/>
        <w:rPr>
          <w:lang w:val="en-GB"/>
        </w:rPr>
      </w:pPr>
      <w:r>
        <w:rPr>
          <w:lang w:val="en-GB"/>
        </w:rPr>
        <w:tab/>
        <w:t xml:space="preserve">create user </w:t>
      </w:r>
      <w:r w:rsidR="004742A1">
        <w:rPr>
          <w:lang w:val="en-GB"/>
        </w:rPr>
        <w:t>and password files</w:t>
      </w:r>
    </w:p>
    <w:p w14:paraId="20A9515F" w14:textId="361A8357" w:rsidR="004742A1" w:rsidRDefault="004742A1" w:rsidP="0065429B">
      <w:pPr>
        <w:spacing w:line="240" w:lineRule="auto"/>
        <w:ind w:left="720"/>
        <w:rPr>
          <w:lang w:val="en-GB"/>
        </w:rPr>
      </w:pPr>
      <w:r>
        <w:rPr>
          <w:lang w:val="en-GB"/>
        </w:rPr>
        <w:tab/>
        <w:t>return(“10</w:t>
      </w:r>
      <w:r w:rsidR="000546C8">
        <w:rPr>
          <w:lang w:val="en-GB"/>
        </w:rPr>
        <w:t>3</w:t>
      </w:r>
      <w:r>
        <w:rPr>
          <w:lang w:val="en-GB"/>
        </w:rPr>
        <w:t>: account created”)</w:t>
      </w:r>
    </w:p>
    <w:p w14:paraId="2F6CC51B" w14:textId="603644CF" w:rsidR="004938E3" w:rsidRDefault="000546C8" w:rsidP="0065429B">
      <w:pPr>
        <w:spacing w:line="240" w:lineRule="auto"/>
        <w:rPr>
          <w:lang w:val="en-GB"/>
        </w:rPr>
      </w:pPr>
      <w:r>
        <w:rPr>
          <w:lang w:val="en-GB"/>
        </w:rPr>
        <w:t>catch</w:t>
      </w:r>
      <w:r w:rsidR="0065429B">
        <w:rPr>
          <w:lang w:val="en-GB"/>
        </w:rPr>
        <w:t>(Exception e)</w:t>
      </w:r>
    </w:p>
    <w:p w14:paraId="173CBED4" w14:textId="6BF8E0C5" w:rsidR="000546C8" w:rsidRDefault="000546C8" w:rsidP="0065429B">
      <w:pPr>
        <w:spacing w:line="240" w:lineRule="auto"/>
        <w:rPr>
          <w:lang w:val="en-GB"/>
        </w:rPr>
      </w:pPr>
      <w:r>
        <w:rPr>
          <w:lang w:val="en-GB"/>
        </w:rPr>
        <w:tab/>
        <w:t>return(“102: ” + e)</w:t>
      </w:r>
    </w:p>
    <w:p w14:paraId="3FDFC9C9" w14:textId="77777777" w:rsidR="004938E3" w:rsidRDefault="004938E3" w:rsidP="003A6CC9">
      <w:pPr>
        <w:rPr>
          <w:lang w:val="en-GB"/>
        </w:rPr>
      </w:pPr>
    </w:p>
    <w:p w14:paraId="57CFAB29" w14:textId="06E36241" w:rsidR="007A5317" w:rsidRPr="003A6CC9" w:rsidRDefault="007A5317" w:rsidP="003A6CC9">
      <w:pPr>
        <w:rPr>
          <w:lang w:val="en-GB"/>
        </w:rPr>
      </w:pPr>
      <w:r>
        <w:rPr>
          <w:lang w:val="en-GB"/>
        </w:rPr>
        <w:tab/>
      </w:r>
    </w:p>
    <w:p w14:paraId="727635E9" w14:textId="77777777" w:rsidR="00163D4E" w:rsidRDefault="00163D4E" w:rsidP="002A08AB">
      <w:pPr>
        <w:rPr>
          <w:lang w:val="en-GB"/>
        </w:rPr>
      </w:pPr>
    </w:p>
    <w:p w14:paraId="36AC292D" w14:textId="4E0A0BDF" w:rsidR="00D46156" w:rsidRDefault="00D46156" w:rsidP="00D53D5F">
      <w:pPr>
        <w:pStyle w:val="Heading3"/>
        <w:rPr>
          <w:lang w:val="en-GB"/>
        </w:rPr>
      </w:pPr>
      <w:r>
        <w:rPr>
          <w:lang w:val="en-GB"/>
        </w:rPr>
        <w:lastRenderedPageBreak/>
        <w:t>Logout</w:t>
      </w:r>
    </w:p>
    <w:p w14:paraId="045448AA" w14:textId="670F6D30" w:rsidR="00163D4E" w:rsidRDefault="002A08AB" w:rsidP="00163D4E">
      <w:pPr>
        <w:rPr>
          <w:lang w:val="en-GB"/>
        </w:rPr>
      </w:pPr>
      <w:r>
        <w:rPr>
          <w:lang w:val="en-GB"/>
        </w:rPr>
        <w:t>The logout method will not take any argument.</w:t>
      </w:r>
    </w:p>
    <w:p w14:paraId="55DCC7A4" w14:textId="2EFE0C16" w:rsidR="00EC51EB" w:rsidRPr="00EC51EB" w:rsidRDefault="00EC51EB" w:rsidP="00163D4E">
      <w:pPr>
        <w:rPr>
          <w:b/>
          <w:bCs/>
          <w:lang w:val="en-GB"/>
        </w:rPr>
      </w:pPr>
      <w:r w:rsidRPr="0065429B">
        <w:rPr>
          <w:b/>
          <w:bCs/>
          <w:lang w:val="en-GB"/>
        </w:rPr>
        <w:t>Pseudo code</w:t>
      </w:r>
    </w:p>
    <w:p w14:paraId="0338ED09" w14:textId="46572947" w:rsidR="00D40A97" w:rsidRDefault="00D40A97" w:rsidP="00163D4E">
      <w:pPr>
        <w:rPr>
          <w:lang w:val="en-GB"/>
        </w:rPr>
      </w:pPr>
      <w:r>
        <w:rPr>
          <w:lang w:val="en-GB"/>
        </w:rPr>
        <w:t>Try</w:t>
      </w:r>
    </w:p>
    <w:p w14:paraId="21FCD4D6" w14:textId="197F1041" w:rsidR="00AE1BF5" w:rsidRDefault="00AE1BF5" w:rsidP="00D40A97">
      <w:pPr>
        <w:spacing w:line="240" w:lineRule="auto"/>
        <w:ind w:firstLine="720"/>
        <w:rPr>
          <w:lang w:val="en-GB"/>
        </w:rPr>
      </w:pPr>
      <w:r>
        <w:rPr>
          <w:lang w:val="en-GB"/>
        </w:rPr>
        <w:t>If loggedIn == true</w:t>
      </w:r>
    </w:p>
    <w:p w14:paraId="3A9F5313" w14:textId="18D75AD8" w:rsidR="00AE1BF5" w:rsidRDefault="00AE1BF5" w:rsidP="00B83EDE">
      <w:pPr>
        <w:spacing w:line="240" w:lineRule="auto"/>
        <w:rPr>
          <w:lang w:val="en-GB"/>
        </w:rPr>
      </w:pPr>
      <w:r>
        <w:rPr>
          <w:lang w:val="en-GB"/>
        </w:rPr>
        <w:tab/>
      </w:r>
      <w:r w:rsidR="00D40A97">
        <w:rPr>
          <w:lang w:val="en-GB"/>
        </w:rPr>
        <w:tab/>
      </w:r>
      <w:r w:rsidR="00900278">
        <w:rPr>
          <w:lang w:val="en-GB"/>
        </w:rPr>
        <w:t>user = null</w:t>
      </w:r>
    </w:p>
    <w:p w14:paraId="5C914416" w14:textId="6B65FC14" w:rsidR="00900278" w:rsidRDefault="00900278" w:rsidP="00B83EDE">
      <w:pPr>
        <w:spacing w:line="240" w:lineRule="auto"/>
        <w:rPr>
          <w:lang w:val="en-GB"/>
        </w:rPr>
      </w:pPr>
      <w:r>
        <w:rPr>
          <w:lang w:val="en-GB"/>
        </w:rPr>
        <w:tab/>
      </w:r>
      <w:r w:rsidR="00D40A97">
        <w:rPr>
          <w:lang w:val="en-GB"/>
        </w:rPr>
        <w:tab/>
      </w:r>
      <w:r>
        <w:rPr>
          <w:lang w:val="en-GB"/>
        </w:rPr>
        <w:t>loggedIn = false</w:t>
      </w:r>
    </w:p>
    <w:p w14:paraId="4284839A" w14:textId="60FB60B9" w:rsidR="00346CEF" w:rsidRDefault="00346CEF" w:rsidP="00B83EDE">
      <w:pPr>
        <w:spacing w:line="240" w:lineRule="auto"/>
        <w:rPr>
          <w:lang w:val="en-GB"/>
        </w:rPr>
      </w:pPr>
      <w:r>
        <w:rPr>
          <w:lang w:val="en-GB"/>
        </w:rPr>
        <w:tab/>
      </w:r>
      <w:r>
        <w:rPr>
          <w:lang w:val="en-GB"/>
        </w:rPr>
        <w:tab/>
        <w:t>return (“201: user logged out”)</w:t>
      </w:r>
    </w:p>
    <w:p w14:paraId="26BA90A5" w14:textId="2FC2816E" w:rsidR="009164EB" w:rsidRDefault="009164EB" w:rsidP="00B83EDE">
      <w:pPr>
        <w:spacing w:line="240" w:lineRule="auto"/>
        <w:rPr>
          <w:lang w:val="en-GB"/>
        </w:rPr>
      </w:pPr>
      <w:r>
        <w:rPr>
          <w:lang w:val="en-GB"/>
        </w:rPr>
        <w:tab/>
        <w:t>else</w:t>
      </w:r>
    </w:p>
    <w:p w14:paraId="53EC2204" w14:textId="055A5BA1" w:rsidR="009164EB" w:rsidRDefault="009164EB" w:rsidP="00B83EDE">
      <w:pPr>
        <w:spacing w:line="240" w:lineRule="auto"/>
        <w:rPr>
          <w:lang w:val="en-GB"/>
        </w:rPr>
      </w:pPr>
      <w:r>
        <w:rPr>
          <w:lang w:val="en-GB"/>
        </w:rPr>
        <w:tab/>
      </w:r>
      <w:r>
        <w:rPr>
          <w:lang w:val="en-GB"/>
        </w:rPr>
        <w:tab/>
        <w:t>return(“203: user not logged in”)</w:t>
      </w:r>
    </w:p>
    <w:p w14:paraId="00793F3E" w14:textId="00CA1F34" w:rsidR="00B83EDE" w:rsidRDefault="00346CEF" w:rsidP="00B83EDE">
      <w:pPr>
        <w:spacing w:line="240" w:lineRule="auto"/>
        <w:rPr>
          <w:lang w:val="en-GB"/>
        </w:rPr>
      </w:pPr>
      <w:r>
        <w:rPr>
          <w:lang w:val="en-GB"/>
        </w:rPr>
        <w:t>Catch(Exceptione e)</w:t>
      </w:r>
    </w:p>
    <w:p w14:paraId="651BBC1F" w14:textId="4491ED83" w:rsidR="00346CEF" w:rsidRDefault="00346CEF" w:rsidP="00B83EDE">
      <w:pPr>
        <w:spacing w:line="240" w:lineRule="auto"/>
        <w:rPr>
          <w:lang w:val="en-GB"/>
        </w:rPr>
      </w:pPr>
      <w:r>
        <w:rPr>
          <w:lang w:val="en-GB"/>
        </w:rPr>
        <w:tab/>
        <w:t>return(“202: ” +e)</w:t>
      </w:r>
    </w:p>
    <w:p w14:paraId="4BE65A60" w14:textId="5F25EFE9" w:rsidR="00346CEF" w:rsidRPr="00163D4E" w:rsidRDefault="00346CEF" w:rsidP="00B83EDE">
      <w:pPr>
        <w:spacing w:line="240" w:lineRule="auto"/>
        <w:rPr>
          <w:lang w:val="en-GB"/>
        </w:rPr>
      </w:pPr>
      <w:r>
        <w:rPr>
          <w:lang w:val="en-GB"/>
        </w:rPr>
        <w:tab/>
      </w:r>
    </w:p>
    <w:p w14:paraId="7E91C448" w14:textId="467BD2EA" w:rsidR="00D46156" w:rsidRDefault="00D46156" w:rsidP="00D53D5F">
      <w:pPr>
        <w:pStyle w:val="Heading3"/>
        <w:rPr>
          <w:lang w:val="en-GB"/>
        </w:rPr>
      </w:pPr>
      <w:r>
        <w:rPr>
          <w:lang w:val="en-GB"/>
        </w:rPr>
        <w:t>Upload</w:t>
      </w:r>
    </w:p>
    <w:p w14:paraId="06BBE012" w14:textId="5992B9CA" w:rsidR="00804655" w:rsidRDefault="002D51F1" w:rsidP="00B83EDE">
      <w:pPr>
        <w:rPr>
          <w:lang w:val="en-GB"/>
        </w:rPr>
      </w:pPr>
      <w:r>
        <w:rPr>
          <w:lang w:val="en-GB"/>
        </w:rPr>
        <w:t>Upload method will take a</w:t>
      </w:r>
      <w:r w:rsidR="00A276B8">
        <w:rPr>
          <w:lang w:val="en-GB"/>
        </w:rPr>
        <w:t xml:space="preserve"> String</w:t>
      </w:r>
      <w:r w:rsidR="00655ABE">
        <w:rPr>
          <w:lang w:val="en-GB"/>
        </w:rPr>
        <w:t xml:space="preserve"> argument.</w:t>
      </w:r>
    </w:p>
    <w:p w14:paraId="6CEE53C5" w14:textId="3EA810E3" w:rsidR="00EC51EB" w:rsidRPr="00EC51EB" w:rsidRDefault="00EC51EB" w:rsidP="00B83EDE">
      <w:pPr>
        <w:rPr>
          <w:b/>
          <w:bCs/>
          <w:lang w:val="en-GB"/>
        </w:rPr>
      </w:pPr>
      <w:r w:rsidRPr="0065429B">
        <w:rPr>
          <w:b/>
          <w:bCs/>
          <w:lang w:val="en-GB"/>
        </w:rPr>
        <w:t>Pseudo code</w:t>
      </w:r>
    </w:p>
    <w:p w14:paraId="3CBBCA40" w14:textId="379EAB64" w:rsidR="00E00F58" w:rsidRDefault="004D4D09" w:rsidP="00B83EDE">
      <w:pPr>
        <w:rPr>
          <w:lang w:val="en-GB"/>
        </w:rPr>
      </w:pPr>
      <w:r>
        <w:rPr>
          <w:lang w:val="en-GB"/>
        </w:rPr>
        <w:t>T</w:t>
      </w:r>
      <w:r w:rsidR="00E00F58">
        <w:rPr>
          <w:lang w:val="en-GB"/>
        </w:rPr>
        <w:t>ry</w:t>
      </w:r>
    </w:p>
    <w:p w14:paraId="2ED1CFAB" w14:textId="36E1BA19" w:rsidR="00316894" w:rsidRDefault="006D461D" w:rsidP="00E00F58">
      <w:pPr>
        <w:ind w:firstLine="720"/>
        <w:rPr>
          <w:lang w:val="en-GB"/>
        </w:rPr>
      </w:pPr>
      <w:r>
        <w:rPr>
          <w:lang w:val="en-GB"/>
        </w:rPr>
        <w:t>If loggedIn == false</w:t>
      </w:r>
    </w:p>
    <w:p w14:paraId="0CAD114D" w14:textId="25E08BCA" w:rsidR="006D461D" w:rsidRDefault="006D461D" w:rsidP="00B83EDE">
      <w:pPr>
        <w:rPr>
          <w:lang w:val="en-GB"/>
        </w:rPr>
      </w:pPr>
      <w:r>
        <w:rPr>
          <w:lang w:val="en-GB"/>
        </w:rPr>
        <w:tab/>
      </w:r>
      <w:r w:rsidR="00E00F58">
        <w:rPr>
          <w:lang w:val="en-GB"/>
        </w:rPr>
        <w:tab/>
      </w:r>
      <w:r w:rsidR="00224D34">
        <w:rPr>
          <w:lang w:val="en-GB"/>
        </w:rPr>
        <w:t>Return(“</w:t>
      </w:r>
      <w:r w:rsidR="00043379">
        <w:rPr>
          <w:lang w:val="en-GB"/>
        </w:rPr>
        <w:t>303: not logged in”</w:t>
      </w:r>
      <w:r w:rsidR="00224D34">
        <w:rPr>
          <w:lang w:val="en-GB"/>
        </w:rPr>
        <w:t>)</w:t>
      </w:r>
    </w:p>
    <w:p w14:paraId="594E25FE" w14:textId="2688AC6E" w:rsidR="002D51F1" w:rsidRDefault="00E00F58" w:rsidP="00B83EDE">
      <w:pPr>
        <w:rPr>
          <w:lang w:val="en-GB"/>
        </w:rPr>
      </w:pPr>
      <w:r>
        <w:rPr>
          <w:lang w:val="en-GB"/>
        </w:rPr>
        <w:tab/>
        <w:t>Else</w:t>
      </w:r>
    </w:p>
    <w:p w14:paraId="6FFC9F7A" w14:textId="6DE24160" w:rsidR="00E00F58" w:rsidRDefault="00E00F58" w:rsidP="00B83EDE">
      <w:pPr>
        <w:rPr>
          <w:lang w:val="en-GB"/>
        </w:rPr>
      </w:pPr>
      <w:r>
        <w:rPr>
          <w:lang w:val="en-GB"/>
        </w:rPr>
        <w:tab/>
      </w:r>
      <w:r>
        <w:rPr>
          <w:lang w:val="en-GB"/>
        </w:rPr>
        <w:tab/>
      </w:r>
      <w:r w:rsidR="0045434A">
        <w:rPr>
          <w:lang w:val="en-GB"/>
        </w:rPr>
        <w:t>Write argument to</w:t>
      </w:r>
      <w:r w:rsidR="002E44DF">
        <w:rPr>
          <w:lang w:val="en-GB"/>
        </w:rPr>
        <w:t xml:space="preserve"> ServerFiles/MessageFiles/messages.txt</w:t>
      </w:r>
    </w:p>
    <w:p w14:paraId="1BF2F451" w14:textId="55311192" w:rsidR="000C4FBE" w:rsidRDefault="000C4FBE" w:rsidP="00B83EDE">
      <w:pPr>
        <w:rPr>
          <w:lang w:val="en-GB"/>
        </w:rPr>
      </w:pPr>
      <w:r>
        <w:rPr>
          <w:lang w:val="en-GB"/>
        </w:rPr>
        <w:tab/>
      </w:r>
      <w:r>
        <w:rPr>
          <w:lang w:val="en-GB"/>
        </w:rPr>
        <w:tab/>
        <w:t>Return (“301: upload complete”)</w:t>
      </w:r>
    </w:p>
    <w:p w14:paraId="01BB4395" w14:textId="567BEE8C" w:rsidR="002E44DF" w:rsidRDefault="002E44DF" w:rsidP="00B83EDE">
      <w:pPr>
        <w:rPr>
          <w:lang w:val="en-GB"/>
        </w:rPr>
      </w:pPr>
      <w:r>
        <w:rPr>
          <w:lang w:val="en-GB"/>
        </w:rPr>
        <w:t>Catch(Exception e)</w:t>
      </w:r>
    </w:p>
    <w:p w14:paraId="6B7B48E6" w14:textId="67F86F2C" w:rsidR="000C4FBE" w:rsidRDefault="000C4FBE" w:rsidP="00B83EDE">
      <w:pPr>
        <w:rPr>
          <w:lang w:val="en-GB"/>
        </w:rPr>
      </w:pPr>
      <w:r>
        <w:rPr>
          <w:lang w:val="en-GB"/>
        </w:rPr>
        <w:tab/>
        <w:t>Return(“</w:t>
      </w:r>
      <w:r w:rsidR="004D4D09">
        <w:rPr>
          <w:lang w:val="en-GB"/>
        </w:rPr>
        <w:t xml:space="preserve">302: </w:t>
      </w:r>
      <w:r>
        <w:rPr>
          <w:lang w:val="en-GB"/>
        </w:rPr>
        <w:t>”</w:t>
      </w:r>
      <w:r w:rsidR="004D4D09">
        <w:rPr>
          <w:lang w:val="en-GB"/>
        </w:rPr>
        <w:t xml:space="preserve"> +e</w:t>
      </w:r>
      <w:r>
        <w:rPr>
          <w:lang w:val="en-GB"/>
        </w:rPr>
        <w:t>)</w:t>
      </w:r>
    </w:p>
    <w:p w14:paraId="270B0C44" w14:textId="6DC74AAC" w:rsidR="000C4FBE" w:rsidRDefault="000C4FBE" w:rsidP="00B83EDE">
      <w:pPr>
        <w:rPr>
          <w:lang w:val="en-GB"/>
        </w:rPr>
      </w:pPr>
    </w:p>
    <w:p w14:paraId="1188A29F" w14:textId="41D3643C" w:rsidR="0043474D" w:rsidRDefault="0043474D" w:rsidP="00B83EDE">
      <w:pPr>
        <w:rPr>
          <w:lang w:val="en-GB"/>
        </w:rPr>
      </w:pPr>
    </w:p>
    <w:p w14:paraId="65B92DA8" w14:textId="0C197A66" w:rsidR="0043474D" w:rsidRDefault="0043474D" w:rsidP="00B83EDE">
      <w:pPr>
        <w:rPr>
          <w:lang w:val="en-GB"/>
        </w:rPr>
      </w:pPr>
    </w:p>
    <w:p w14:paraId="487951E7" w14:textId="7147E341" w:rsidR="0043474D" w:rsidRDefault="0043474D" w:rsidP="00B83EDE">
      <w:pPr>
        <w:rPr>
          <w:lang w:val="en-GB"/>
        </w:rPr>
      </w:pPr>
    </w:p>
    <w:p w14:paraId="6DE63ABC" w14:textId="34681D88" w:rsidR="0043474D" w:rsidRDefault="0043474D" w:rsidP="00B83EDE">
      <w:pPr>
        <w:rPr>
          <w:lang w:val="en-GB"/>
        </w:rPr>
      </w:pPr>
    </w:p>
    <w:p w14:paraId="1941BF27" w14:textId="0A4EFF5B" w:rsidR="0043474D" w:rsidRDefault="0043474D" w:rsidP="00B83EDE">
      <w:pPr>
        <w:rPr>
          <w:lang w:val="en-GB"/>
        </w:rPr>
      </w:pPr>
    </w:p>
    <w:p w14:paraId="13A704C7" w14:textId="096EFB0C" w:rsidR="0043474D" w:rsidRDefault="0043474D" w:rsidP="00B83EDE">
      <w:pPr>
        <w:rPr>
          <w:lang w:val="en-GB"/>
        </w:rPr>
      </w:pPr>
    </w:p>
    <w:p w14:paraId="04EF5831" w14:textId="77777777" w:rsidR="0043474D" w:rsidRPr="00B83EDE" w:rsidRDefault="0043474D" w:rsidP="00B83EDE">
      <w:pPr>
        <w:rPr>
          <w:lang w:val="en-GB"/>
        </w:rPr>
      </w:pPr>
    </w:p>
    <w:p w14:paraId="22636168" w14:textId="15B7915D" w:rsidR="00D46156" w:rsidRDefault="00D46156" w:rsidP="00D53D5F">
      <w:pPr>
        <w:pStyle w:val="Heading3"/>
        <w:rPr>
          <w:lang w:val="en-GB"/>
        </w:rPr>
      </w:pPr>
      <w:r>
        <w:rPr>
          <w:lang w:val="en-GB"/>
        </w:rPr>
        <w:t>Download</w:t>
      </w:r>
    </w:p>
    <w:p w14:paraId="3E505BA7" w14:textId="632263EF" w:rsidR="00690A77" w:rsidRDefault="00C712EB" w:rsidP="00690A77">
      <w:pPr>
        <w:rPr>
          <w:lang w:val="en-GB"/>
        </w:rPr>
      </w:pPr>
      <w:r>
        <w:rPr>
          <w:lang w:val="en-GB"/>
        </w:rPr>
        <w:t>The download method does not take any argument</w:t>
      </w:r>
      <w:r w:rsidR="00346CEF">
        <w:rPr>
          <w:lang w:val="en-GB"/>
        </w:rPr>
        <w:t>.</w:t>
      </w:r>
    </w:p>
    <w:p w14:paraId="3960ADA7" w14:textId="2BE70AB6" w:rsidR="00EC51EB" w:rsidRPr="00EC51EB" w:rsidRDefault="00EC51EB" w:rsidP="00690A77">
      <w:pPr>
        <w:rPr>
          <w:b/>
          <w:bCs/>
          <w:lang w:val="en-GB"/>
        </w:rPr>
      </w:pPr>
      <w:r w:rsidRPr="0065429B">
        <w:rPr>
          <w:b/>
          <w:bCs/>
          <w:lang w:val="en-GB"/>
        </w:rPr>
        <w:t>Pseudo code</w:t>
      </w:r>
    </w:p>
    <w:p w14:paraId="4E0C4D30" w14:textId="3B008857" w:rsidR="00346CEF" w:rsidRDefault="004F7AC8" w:rsidP="00690A77">
      <w:pPr>
        <w:rPr>
          <w:lang w:val="en-GB"/>
        </w:rPr>
      </w:pPr>
      <w:r>
        <w:rPr>
          <w:lang w:val="en-GB"/>
        </w:rPr>
        <w:t>Try</w:t>
      </w:r>
    </w:p>
    <w:p w14:paraId="1E7B36FE" w14:textId="5FF7D477" w:rsidR="004F7AC8" w:rsidRDefault="004F7AC8" w:rsidP="00690A77">
      <w:pPr>
        <w:rPr>
          <w:lang w:val="en-GB"/>
        </w:rPr>
      </w:pPr>
      <w:r>
        <w:rPr>
          <w:lang w:val="en-GB"/>
        </w:rPr>
        <w:tab/>
        <w:t>If loggedIn == false</w:t>
      </w:r>
    </w:p>
    <w:p w14:paraId="419EB0F9" w14:textId="38991842" w:rsidR="004F7AC8" w:rsidRDefault="004F7AC8" w:rsidP="00690A77">
      <w:pPr>
        <w:rPr>
          <w:lang w:val="en-GB"/>
        </w:rPr>
      </w:pPr>
      <w:r>
        <w:rPr>
          <w:lang w:val="en-GB"/>
        </w:rPr>
        <w:tab/>
      </w:r>
      <w:r>
        <w:rPr>
          <w:lang w:val="en-GB"/>
        </w:rPr>
        <w:tab/>
        <w:t>Return(“</w:t>
      </w:r>
      <w:r w:rsidR="00A66EEA">
        <w:rPr>
          <w:lang w:val="en-GB"/>
        </w:rPr>
        <w:t>40</w:t>
      </w:r>
      <w:r w:rsidR="00CE766A">
        <w:rPr>
          <w:lang w:val="en-GB"/>
        </w:rPr>
        <w:t>3: not logged in</w:t>
      </w:r>
      <w:r>
        <w:rPr>
          <w:lang w:val="en-GB"/>
        </w:rPr>
        <w:t>”)</w:t>
      </w:r>
    </w:p>
    <w:p w14:paraId="64447AE9" w14:textId="459D440E" w:rsidR="00CE766A" w:rsidRDefault="00CE766A" w:rsidP="00690A77">
      <w:pPr>
        <w:rPr>
          <w:lang w:val="en-GB"/>
        </w:rPr>
      </w:pPr>
      <w:r>
        <w:rPr>
          <w:lang w:val="en-GB"/>
        </w:rPr>
        <w:tab/>
        <w:t>Else</w:t>
      </w:r>
    </w:p>
    <w:p w14:paraId="05934553" w14:textId="4CB444A9" w:rsidR="00CE766A" w:rsidRDefault="00CE766A" w:rsidP="00690A77">
      <w:pPr>
        <w:rPr>
          <w:lang w:val="en-GB"/>
        </w:rPr>
      </w:pPr>
      <w:r>
        <w:rPr>
          <w:lang w:val="en-GB"/>
        </w:rPr>
        <w:tab/>
      </w:r>
      <w:r>
        <w:rPr>
          <w:lang w:val="en-GB"/>
        </w:rPr>
        <w:tab/>
        <w:t>Try</w:t>
      </w:r>
    </w:p>
    <w:p w14:paraId="3ABAE1AF" w14:textId="2C5400BD" w:rsidR="00CE766A" w:rsidRDefault="00CE766A" w:rsidP="00690A77">
      <w:pPr>
        <w:rPr>
          <w:lang w:val="en-GB"/>
        </w:rPr>
      </w:pPr>
      <w:r>
        <w:rPr>
          <w:lang w:val="en-GB"/>
        </w:rPr>
        <w:tab/>
      </w:r>
      <w:r>
        <w:rPr>
          <w:lang w:val="en-GB"/>
        </w:rPr>
        <w:tab/>
      </w:r>
      <w:r>
        <w:rPr>
          <w:lang w:val="en-GB"/>
        </w:rPr>
        <w:tab/>
      </w:r>
      <w:r w:rsidR="000C2ECD">
        <w:rPr>
          <w:lang w:val="en-GB"/>
        </w:rPr>
        <w:t>Get messages</w:t>
      </w:r>
    </w:p>
    <w:p w14:paraId="2DAD0CF5" w14:textId="2193E912" w:rsidR="000C2ECD" w:rsidRDefault="000C2ECD" w:rsidP="00690A77">
      <w:pPr>
        <w:rPr>
          <w:lang w:val="en-GB"/>
        </w:rPr>
      </w:pPr>
      <w:r>
        <w:rPr>
          <w:lang w:val="en-GB"/>
        </w:rPr>
        <w:tab/>
      </w:r>
      <w:r>
        <w:rPr>
          <w:lang w:val="en-GB"/>
        </w:rPr>
        <w:tab/>
      </w:r>
      <w:r>
        <w:rPr>
          <w:lang w:val="en-GB"/>
        </w:rPr>
        <w:tab/>
      </w:r>
      <w:r w:rsidR="00B81130">
        <w:rPr>
          <w:lang w:val="en-GB"/>
        </w:rPr>
        <w:t>Return(“</w:t>
      </w:r>
      <w:r w:rsidR="001341EB">
        <w:rPr>
          <w:lang w:val="en-GB"/>
        </w:rPr>
        <w:t xml:space="preserve">401: </w:t>
      </w:r>
      <w:r w:rsidR="00B81130">
        <w:rPr>
          <w:lang w:val="en-GB"/>
        </w:rPr>
        <w:t>”</w:t>
      </w:r>
      <w:r w:rsidR="001341EB">
        <w:rPr>
          <w:lang w:val="en-GB"/>
        </w:rPr>
        <w:t>+messages</w:t>
      </w:r>
      <w:r w:rsidR="00B81130">
        <w:rPr>
          <w:lang w:val="en-GB"/>
        </w:rPr>
        <w:t>)</w:t>
      </w:r>
    </w:p>
    <w:p w14:paraId="42612BE9" w14:textId="585194A6" w:rsidR="001341EB" w:rsidRDefault="001341EB" w:rsidP="00E9395D">
      <w:pPr>
        <w:rPr>
          <w:lang w:val="en-GB"/>
        </w:rPr>
      </w:pPr>
      <w:r>
        <w:rPr>
          <w:lang w:val="en-GB"/>
        </w:rPr>
        <w:tab/>
      </w:r>
      <w:r>
        <w:rPr>
          <w:lang w:val="en-GB"/>
        </w:rPr>
        <w:tab/>
        <w:t xml:space="preserve">Catch(FileNotFoundException </w:t>
      </w:r>
      <w:r w:rsidR="00E9395D">
        <w:rPr>
          <w:lang w:val="en-GB"/>
        </w:rPr>
        <w:t>e</w:t>
      </w:r>
      <w:r>
        <w:rPr>
          <w:lang w:val="en-GB"/>
        </w:rPr>
        <w:t>)</w:t>
      </w:r>
    </w:p>
    <w:p w14:paraId="4CC090E0" w14:textId="34AC45F0" w:rsidR="00E9395D" w:rsidRDefault="00E9395D" w:rsidP="00E9395D">
      <w:pPr>
        <w:rPr>
          <w:lang w:val="en-GB"/>
        </w:rPr>
      </w:pPr>
      <w:r>
        <w:rPr>
          <w:lang w:val="en-GB"/>
        </w:rPr>
        <w:tab/>
      </w:r>
      <w:r>
        <w:rPr>
          <w:lang w:val="en-GB"/>
        </w:rPr>
        <w:tab/>
      </w:r>
      <w:r>
        <w:rPr>
          <w:lang w:val="en-GB"/>
        </w:rPr>
        <w:tab/>
        <w:t>return(“402: an</w:t>
      </w:r>
      <w:r w:rsidR="00E85AAA">
        <w:rPr>
          <w:lang w:val="en-GB"/>
        </w:rPr>
        <w:t xml:space="preserve"> </w:t>
      </w:r>
      <w:r>
        <w:rPr>
          <w:lang w:val="en-GB"/>
        </w:rPr>
        <w:t>error occurred retrieving messages”)</w:t>
      </w:r>
    </w:p>
    <w:p w14:paraId="5003E7CC" w14:textId="519C9B7F" w:rsidR="00694F55" w:rsidRDefault="00694F55" w:rsidP="00E9395D">
      <w:pPr>
        <w:rPr>
          <w:lang w:val="en-GB"/>
        </w:rPr>
      </w:pPr>
      <w:r>
        <w:rPr>
          <w:lang w:val="en-GB"/>
        </w:rPr>
        <w:t>Catch(Exception e)</w:t>
      </w:r>
    </w:p>
    <w:p w14:paraId="0006430A" w14:textId="068314F2" w:rsidR="00694F55" w:rsidRDefault="00694F55" w:rsidP="00E9395D">
      <w:pPr>
        <w:rPr>
          <w:lang w:val="en-GB"/>
        </w:rPr>
      </w:pPr>
      <w:r>
        <w:rPr>
          <w:lang w:val="en-GB"/>
        </w:rPr>
        <w:tab/>
        <w:t>Return(“402: ”</w:t>
      </w:r>
      <w:r w:rsidR="0043474D">
        <w:rPr>
          <w:lang w:val="en-GB"/>
        </w:rPr>
        <w:t>e</w:t>
      </w:r>
      <w:r>
        <w:rPr>
          <w:lang w:val="en-GB"/>
        </w:rPr>
        <w:t>)</w:t>
      </w:r>
    </w:p>
    <w:p w14:paraId="622C7545" w14:textId="23811FA8" w:rsidR="00C712EB" w:rsidRDefault="00C712EB" w:rsidP="00690A77">
      <w:pPr>
        <w:rPr>
          <w:lang w:val="en-GB"/>
        </w:rPr>
      </w:pPr>
    </w:p>
    <w:p w14:paraId="2BA83604" w14:textId="6F2D03F4" w:rsidR="0043474D" w:rsidRDefault="0043474D" w:rsidP="00690A77">
      <w:pPr>
        <w:rPr>
          <w:lang w:val="en-GB"/>
        </w:rPr>
      </w:pPr>
    </w:p>
    <w:p w14:paraId="2CFD92F0" w14:textId="16FADF3A" w:rsidR="0043474D" w:rsidRDefault="0043474D" w:rsidP="00690A77">
      <w:pPr>
        <w:rPr>
          <w:lang w:val="en-GB"/>
        </w:rPr>
      </w:pPr>
    </w:p>
    <w:p w14:paraId="315265F9" w14:textId="411EDA3F" w:rsidR="0043474D" w:rsidRDefault="0043474D" w:rsidP="00690A77">
      <w:pPr>
        <w:rPr>
          <w:lang w:val="en-GB"/>
        </w:rPr>
      </w:pPr>
    </w:p>
    <w:p w14:paraId="57A78617" w14:textId="50D00D13" w:rsidR="0043474D" w:rsidRDefault="0043474D" w:rsidP="00690A77">
      <w:pPr>
        <w:rPr>
          <w:lang w:val="en-GB"/>
        </w:rPr>
      </w:pPr>
    </w:p>
    <w:p w14:paraId="5892813F" w14:textId="07752495" w:rsidR="0043474D" w:rsidRDefault="0043474D" w:rsidP="00690A77">
      <w:pPr>
        <w:rPr>
          <w:lang w:val="en-GB"/>
        </w:rPr>
      </w:pPr>
    </w:p>
    <w:p w14:paraId="340921AD" w14:textId="5D5DB081" w:rsidR="0043474D" w:rsidRDefault="0043474D" w:rsidP="00690A77">
      <w:pPr>
        <w:rPr>
          <w:lang w:val="en-GB"/>
        </w:rPr>
      </w:pPr>
    </w:p>
    <w:p w14:paraId="6E4929B7" w14:textId="07D23E0E" w:rsidR="0043474D" w:rsidRDefault="0043474D" w:rsidP="00690A77">
      <w:pPr>
        <w:rPr>
          <w:lang w:val="en-GB"/>
        </w:rPr>
      </w:pPr>
    </w:p>
    <w:p w14:paraId="27A35A35" w14:textId="40C862CB" w:rsidR="0043474D" w:rsidRDefault="0043474D" w:rsidP="00690A77">
      <w:pPr>
        <w:rPr>
          <w:lang w:val="en-GB"/>
        </w:rPr>
      </w:pPr>
    </w:p>
    <w:p w14:paraId="6282E0C8" w14:textId="51F64D18" w:rsidR="0043474D" w:rsidRDefault="0043474D" w:rsidP="00690A77">
      <w:pPr>
        <w:rPr>
          <w:lang w:val="en-GB"/>
        </w:rPr>
      </w:pPr>
    </w:p>
    <w:p w14:paraId="70F875E5" w14:textId="06CFCCC7" w:rsidR="0043474D" w:rsidRDefault="0043474D" w:rsidP="00690A77">
      <w:pPr>
        <w:rPr>
          <w:lang w:val="en-GB"/>
        </w:rPr>
      </w:pPr>
    </w:p>
    <w:p w14:paraId="6CEFA80F" w14:textId="410F4960" w:rsidR="0043474D" w:rsidRDefault="0043474D" w:rsidP="00690A77">
      <w:pPr>
        <w:rPr>
          <w:lang w:val="en-GB"/>
        </w:rPr>
      </w:pPr>
    </w:p>
    <w:p w14:paraId="027EC085" w14:textId="53AC5D38" w:rsidR="0043474D" w:rsidRDefault="0043474D" w:rsidP="00690A77">
      <w:pPr>
        <w:rPr>
          <w:lang w:val="en-GB"/>
        </w:rPr>
      </w:pPr>
    </w:p>
    <w:p w14:paraId="16812250" w14:textId="730E0FEE" w:rsidR="0043474D" w:rsidRDefault="0043474D" w:rsidP="00690A77">
      <w:pPr>
        <w:rPr>
          <w:lang w:val="en-GB"/>
        </w:rPr>
      </w:pPr>
    </w:p>
    <w:p w14:paraId="7D86187D" w14:textId="1C667D81" w:rsidR="0043474D" w:rsidRDefault="0043474D" w:rsidP="00690A77">
      <w:pPr>
        <w:rPr>
          <w:lang w:val="en-GB"/>
        </w:rPr>
      </w:pPr>
    </w:p>
    <w:p w14:paraId="22E98EB7" w14:textId="7514B594" w:rsidR="0043474D" w:rsidRDefault="0043474D" w:rsidP="00690A77">
      <w:pPr>
        <w:rPr>
          <w:lang w:val="en-GB"/>
        </w:rPr>
      </w:pPr>
    </w:p>
    <w:p w14:paraId="3686EA53" w14:textId="77777777" w:rsidR="0043474D" w:rsidRPr="00690A77" w:rsidRDefault="0043474D" w:rsidP="00690A77">
      <w:pPr>
        <w:rPr>
          <w:lang w:val="en-GB"/>
        </w:rPr>
      </w:pPr>
    </w:p>
    <w:p w14:paraId="0CA253B7" w14:textId="149F4FA6" w:rsidR="00CD353C" w:rsidRPr="00CD353C" w:rsidRDefault="0029143C" w:rsidP="00435E78">
      <w:pPr>
        <w:pStyle w:val="Heading1"/>
        <w:rPr>
          <w:lang w:val="en-GB"/>
        </w:rPr>
      </w:pPr>
      <w:r>
        <w:rPr>
          <w:lang w:val="en-GB"/>
        </w:rPr>
        <w:t>Implement Login method using RPC.</w:t>
      </w:r>
    </w:p>
    <w:p w14:paraId="6F0A12A0" w14:textId="3763F4BD" w:rsidR="009833B1" w:rsidRDefault="00335473" w:rsidP="009833B1">
      <w:pPr>
        <w:rPr>
          <w:szCs w:val="20"/>
          <w:lang w:val="en-US"/>
        </w:rPr>
      </w:pPr>
      <w:r>
        <w:rPr>
          <w:lang w:val="en-GB"/>
        </w:rPr>
        <w:t xml:space="preserve">To implement the login method first </w:t>
      </w:r>
      <w:r w:rsidR="009833B1">
        <w:rPr>
          <w:lang w:val="en-GB"/>
        </w:rPr>
        <w:t xml:space="preserve">the </w:t>
      </w:r>
      <w:r w:rsidR="009833B1">
        <w:rPr>
          <w:szCs w:val="20"/>
          <w:lang w:val="en-US"/>
        </w:rPr>
        <w:t>XDR IDL protocol specification</w:t>
      </w:r>
      <w:r w:rsidR="00162139">
        <w:rPr>
          <w:szCs w:val="20"/>
          <w:lang w:val="en-US"/>
        </w:rPr>
        <w:t xml:space="preserve"> must be</w:t>
      </w:r>
      <w:r w:rsidR="0074407B">
        <w:rPr>
          <w:szCs w:val="20"/>
          <w:lang w:val="en-US"/>
        </w:rPr>
        <w:t xml:space="preserve"> created.</w:t>
      </w:r>
    </w:p>
    <w:p w14:paraId="5E0D6E42" w14:textId="6EBC72C6" w:rsidR="00291B2A" w:rsidRDefault="00291B2A" w:rsidP="009833B1">
      <w:pPr>
        <w:rPr>
          <w:szCs w:val="20"/>
          <w:lang w:val="en-US"/>
        </w:rPr>
      </w:pPr>
      <w:r>
        <w:rPr>
          <w:noProof/>
        </w:rPr>
        <w:drawing>
          <wp:inline distT="0" distB="0" distL="0" distR="0" wp14:anchorId="5B88AF38" wp14:editId="25B6E62A">
            <wp:extent cx="5505450" cy="1962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505450" cy="1962150"/>
                    </a:xfrm>
                    <a:prstGeom prst="rect">
                      <a:avLst/>
                    </a:prstGeom>
                  </pic:spPr>
                </pic:pic>
              </a:graphicData>
            </a:graphic>
          </wp:inline>
        </w:drawing>
      </w:r>
    </w:p>
    <w:p w14:paraId="342DD4BC" w14:textId="13E348BF" w:rsidR="00594E28" w:rsidRPr="002D4427" w:rsidRDefault="00291B2A" w:rsidP="009833B1">
      <w:r>
        <w:rPr>
          <w:szCs w:val="20"/>
          <w:lang w:val="en-US"/>
        </w:rPr>
        <w:t>Once this code is</w:t>
      </w:r>
      <w:r w:rsidR="0074407B">
        <w:rPr>
          <w:szCs w:val="20"/>
          <w:lang w:val="en-US"/>
        </w:rPr>
        <w:t xml:space="preserve"> saved as login.x the code can be compiled</w:t>
      </w:r>
      <w:r w:rsidR="00813B7B">
        <w:rPr>
          <w:szCs w:val="20"/>
          <w:lang w:val="en-US"/>
        </w:rPr>
        <w:t xml:space="preserve"> to generate the</w:t>
      </w:r>
      <w:r w:rsidR="00CD06F3">
        <w:rPr>
          <w:szCs w:val="20"/>
          <w:lang w:val="en-US"/>
        </w:rPr>
        <w:t xml:space="preserve"> </w:t>
      </w:r>
      <w:r w:rsidR="00C8301E">
        <w:rPr>
          <w:szCs w:val="20"/>
          <w:lang w:val="en-US"/>
        </w:rPr>
        <w:t>stubs</w:t>
      </w:r>
      <w:r w:rsidR="00CD06F3">
        <w:rPr>
          <w:szCs w:val="20"/>
          <w:lang w:val="en-US"/>
        </w:rPr>
        <w:t>. One for the client and one for the server</w:t>
      </w:r>
      <w:r w:rsidR="00594E28">
        <w:rPr>
          <w:szCs w:val="20"/>
          <w:lang w:val="en-US"/>
        </w:rPr>
        <w:t xml:space="preserve">. </w:t>
      </w:r>
      <w:r w:rsidR="001439F2">
        <w:rPr>
          <w:szCs w:val="20"/>
          <w:lang w:val="en-US"/>
        </w:rPr>
        <w:t xml:space="preserve">The command to compile login.x is </w:t>
      </w:r>
      <w:r w:rsidR="00563425">
        <w:rPr>
          <w:szCs w:val="20"/>
          <w:lang w:val="en-US"/>
        </w:rPr>
        <w:t>“</w:t>
      </w:r>
      <w:r w:rsidR="002D4427">
        <w:t>java Jrpcgen –S &lt; login.x.</w:t>
      </w:r>
      <w:r w:rsidR="00563425">
        <w:rPr>
          <w:szCs w:val="20"/>
          <w:lang w:val="en-US"/>
        </w:rPr>
        <w:t>”</w:t>
      </w:r>
      <w:r w:rsidR="003A2CCD">
        <w:rPr>
          <w:szCs w:val="20"/>
          <w:lang w:val="en-US"/>
        </w:rPr>
        <w:t>. This must be run in CMD as it will not work in powershell.</w:t>
      </w:r>
      <w:r w:rsidR="002D4427">
        <w:rPr>
          <w:szCs w:val="20"/>
          <w:lang w:val="en-US"/>
        </w:rPr>
        <w:t xml:space="preserve"> </w:t>
      </w:r>
      <w:r w:rsidR="00594E28">
        <w:rPr>
          <w:szCs w:val="20"/>
          <w:lang w:val="en-US"/>
        </w:rPr>
        <w:t>The files generated</w:t>
      </w:r>
      <w:r w:rsidR="004B11E6">
        <w:rPr>
          <w:szCs w:val="20"/>
          <w:lang w:val="en-US"/>
        </w:rPr>
        <w:t xml:space="preserve"> on compilation</w:t>
      </w:r>
      <w:r w:rsidR="00594E28">
        <w:rPr>
          <w:szCs w:val="20"/>
          <w:lang w:val="en-US"/>
        </w:rPr>
        <w:t xml:space="preserve"> can be seen below.</w:t>
      </w:r>
      <w:r w:rsidR="00983A46">
        <w:rPr>
          <w:szCs w:val="20"/>
          <w:lang w:val="en-US"/>
        </w:rPr>
        <w:t xml:space="preserve"> </w:t>
      </w:r>
    </w:p>
    <w:p w14:paraId="56AF32FF" w14:textId="475C5726" w:rsidR="00594E28" w:rsidRDefault="005C37F5" w:rsidP="009833B1">
      <w:pPr>
        <w:rPr>
          <w:szCs w:val="20"/>
          <w:lang w:val="en-US"/>
        </w:rPr>
      </w:pPr>
      <w:r>
        <w:rPr>
          <w:noProof/>
        </w:rPr>
        <w:drawing>
          <wp:inline distT="0" distB="0" distL="0" distR="0" wp14:anchorId="641B1B9D" wp14:editId="791F7870">
            <wp:extent cx="5731510" cy="683260"/>
            <wp:effectExtent l="0" t="0" r="254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683260"/>
                    </a:xfrm>
                    <a:prstGeom prst="rect">
                      <a:avLst/>
                    </a:prstGeom>
                  </pic:spPr>
                </pic:pic>
              </a:graphicData>
            </a:graphic>
          </wp:inline>
        </w:drawing>
      </w:r>
    </w:p>
    <w:p w14:paraId="3C882D63" w14:textId="3C7C175E" w:rsidR="005C37F5" w:rsidRDefault="00521E27" w:rsidP="009833B1">
      <w:pPr>
        <w:rPr>
          <w:szCs w:val="20"/>
          <w:lang w:val="en-US"/>
        </w:rPr>
      </w:pPr>
      <w:r>
        <w:rPr>
          <w:szCs w:val="20"/>
          <w:lang w:val="en-US"/>
        </w:rPr>
        <w:t xml:space="preserve">Next </w:t>
      </w:r>
      <w:r w:rsidR="00C8301E">
        <w:rPr>
          <w:szCs w:val="20"/>
          <w:lang w:val="en-US"/>
        </w:rPr>
        <w:t>Two files are created, one for the client code and one for the server code and the stubs are copied into the folders.</w:t>
      </w:r>
    </w:p>
    <w:p w14:paraId="7F994178" w14:textId="640F9F7C" w:rsidR="008B6746" w:rsidRDefault="008B6746" w:rsidP="009833B1">
      <w:pPr>
        <w:rPr>
          <w:szCs w:val="20"/>
          <w:lang w:val="en-US"/>
        </w:rPr>
      </w:pPr>
      <w:r>
        <w:rPr>
          <w:noProof/>
        </w:rPr>
        <w:drawing>
          <wp:inline distT="0" distB="0" distL="0" distR="0" wp14:anchorId="7E19E827" wp14:editId="24C63C9A">
            <wp:extent cx="5731510" cy="67119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671195"/>
                    </a:xfrm>
                    <a:prstGeom prst="rect">
                      <a:avLst/>
                    </a:prstGeom>
                  </pic:spPr>
                </pic:pic>
              </a:graphicData>
            </a:graphic>
          </wp:inline>
        </w:drawing>
      </w:r>
    </w:p>
    <w:p w14:paraId="46663316" w14:textId="33FD3659" w:rsidR="008B6746" w:rsidRDefault="00B166CA" w:rsidP="009833B1">
      <w:pPr>
        <w:rPr>
          <w:szCs w:val="20"/>
          <w:lang w:val="en-US"/>
        </w:rPr>
      </w:pPr>
      <w:r>
        <w:rPr>
          <w:szCs w:val="20"/>
          <w:lang w:val="en-US"/>
        </w:rPr>
        <w:t xml:space="preserve">Now that the stubs are in the desired directories code can be written to use these stubs to communicate. </w:t>
      </w:r>
    </w:p>
    <w:p w14:paraId="141AC495" w14:textId="61F45035" w:rsidR="004462E3" w:rsidRDefault="004462E3" w:rsidP="009833B1">
      <w:pPr>
        <w:rPr>
          <w:szCs w:val="20"/>
          <w:lang w:val="en-US"/>
        </w:rPr>
      </w:pPr>
    </w:p>
    <w:p w14:paraId="74B5F76A" w14:textId="03E18882" w:rsidR="004462E3" w:rsidRDefault="004462E3" w:rsidP="009833B1">
      <w:pPr>
        <w:rPr>
          <w:szCs w:val="20"/>
          <w:lang w:val="en-US"/>
        </w:rPr>
      </w:pPr>
    </w:p>
    <w:p w14:paraId="7E3EA563" w14:textId="445BAFB7" w:rsidR="004462E3" w:rsidRDefault="004462E3" w:rsidP="009833B1">
      <w:pPr>
        <w:rPr>
          <w:szCs w:val="20"/>
          <w:lang w:val="en-US"/>
        </w:rPr>
      </w:pPr>
    </w:p>
    <w:p w14:paraId="0C70D6ED" w14:textId="5FF1F499" w:rsidR="004462E3" w:rsidRDefault="004462E3" w:rsidP="009833B1">
      <w:pPr>
        <w:rPr>
          <w:szCs w:val="20"/>
          <w:lang w:val="en-US"/>
        </w:rPr>
      </w:pPr>
    </w:p>
    <w:p w14:paraId="60417BC1" w14:textId="4B3583B6" w:rsidR="004462E3" w:rsidRDefault="004462E3" w:rsidP="009833B1">
      <w:pPr>
        <w:rPr>
          <w:szCs w:val="20"/>
          <w:lang w:val="en-US"/>
        </w:rPr>
      </w:pPr>
    </w:p>
    <w:p w14:paraId="5F0ACCD5" w14:textId="3C6100EA" w:rsidR="004462E3" w:rsidRDefault="004462E3" w:rsidP="009833B1">
      <w:pPr>
        <w:rPr>
          <w:szCs w:val="20"/>
          <w:lang w:val="en-US"/>
        </w:rPr>
      </w:pPr>
    </w:p>
    <w:p w14:paraId="706CDC4F" w14:textId="1B4CB198" w:rsidR="004462E3" w:rsidRDefault="004462E3" w:rsidP="009833B1">
      <w:pPr>
        <w:rPr>
          <w:szCs w:val="20"/>
          <w:lang w:val="en-US"/>
        </w:rPr>
      </w:pPr>
    </w:p>
    <w:p w14:paraId="6845E776" w14:textId="5CCD9280" w:rsidR="004462E3" w:rsidRDefault="004462E3" w:rsidP="009833B1">
      <w:pPr>
        <w:rPr>
          <w:szCs w:val="20"/>
          <w:lang w:val="en-US"/>
        </w:rPr>
      </w:pPr>
    </w:p>
    <w:p w14:paraId="557A2346" w14:textId="77777777" w:rsidR="004462E3" w:rsidRDefault="004462E3" w:rsidP="009833B1">
      <w:pPr>
        <w:rPr>
          <w:szCs w:val="20"/>
          <w:lang w:val="en-US"/>
        </w:rPr>
      </w:pPr>
    </w:p>
    <w:p w14:paraId="2736942C" w14:textId="5B55BB6E" w:rsidR="0047453F" w:rsidRDefault="00183A29" w:rsidP="002D3588">
      <w:pPr>
        <w:pStyle w:val="Heading2"/>
        <w:rPr>
          <w:lang w:val="en-US"/>
        </w:rPr>
      </w:pPr>
      <w:r>
        <w:rPr>
          <w:lang w:val="en-US"/>
        </w:rPr>
        <w:t>Server</w:t>
      </w:r>
    </w:p>
    <w:p w14:paraId="26FE4ADA" w14:textId="783857A6" w:rsidR="004462E3" w:rsidRDefault="00AE0BE7" w:rsidP="009833B1">
      <w:pPr>
        <w:rPr>
          <w:szCs w:val="20"/>
          <w:lang w:val="en-US"/>
        </w:rPr>
      </w:pPr>
      <w:r>
        <w:rPr>
          <w:szCs w:val="20"/>
          <w:lang w:val="en-US"/>
        </w:rPr>
        <w:t>In the MyServer</w:t>
      </w:r>
      <w:r w:rsidR="004B11E6">
        <w:rPr>
          <w:szCs w:val="20"/>
          <w:lang w:val="en-US"/>
        </w:rPr>
        <w:t>.</w:t>
      </w:r>
      <w:r>
        <w:rPr>
          <w:szCs w:val="20"/>
          <w:lang w:val="en-US"/>
        </w:rPr>
        <w:t xml:space="preserve">java class there </w:t>
      </w:r>
      <w:r w:rsidR="00C95B03">
        <w:rPr>
          <w:szCs w:val="20"/>
          <w:lang w:val="en-US"/>
        </w:rPr>
        <w:t>are two important methods</w:t>
      </w:r>
      <w:r w:rsidR="004B11E6">
        <w:rPr>
          <w:szCs w:val="20"/>
          <w:lang w:val="en-US"/>
        </w:rPr>
        <w:t>,</w:t>
      </w:r>
      <w:r w:rsidR="00C95B03">
        <w:rPr>
          <w:szCs w:val="20"/>
          <w:lang w:val="en-US"/>
        </w:rPr>
        <w:t xml:space="preserve"> findFile and login_1. fin</w:t>
      </w:r>
      <w:r w:rsidR="00DA7ACA">
        <w:rPr>
          <w:szCs w:val="20"/>
          <w:lang w:val="en-US"/>
        </w:rPr>
        <w:t>dFile will be used to</w:t>
      </w:r>
      <w:r w:rsidR="0035313E">
        <w:rPr>
          <w:szCs w:val="20"/>
          <w:lang w:val="en-US"/>
        </w:rPr>
        <w:t xml:space="preserve"> search through the ServerFiles directory for a specific UserFile</w:t>
      </w:r>
      <w:r w:rsidR="00A96684">
        <w:rPr>
          <w:szCs w:val="20"/>
          <w:lang w:val="en-US"/>
        </w:rPr>
        <w:t xml:space="preserve"> by the login_1 method. The login_1 method is the abstract method generated by </w:t>
      </w:r>
      <w:r w:rsidR="001439F2">
        <w:rPr>
          <w:szCs w:val="20"/>
          <w:lang w:val="en-US"/>
        </w:rPr>
        <w:t>compiling login.x</w:t>
      </w:r>
      <w:r w:rsidR="009566CF">
        <w:rPr>
          <w:szCs w:val="20"/>
          <w:lang w:val="en-US"/>
        </w:rPr>
        <w:t>.</w:t>
      </w:r>
    </w:p>
    <w:p w14:paraId="1ACEC8DF" w14:textId="0E702445" w:rsidR="009566CF" w:rsidRDefault="00F90596" w:rsidP="002D3588">
      <w:pPr>
        <w:pStyle w:val="Heading3"/>
        <w:rPr>
          <w:lang w:val="en-US"/>
        </w:rPr>
      </w:pPr>
      <w:r>
        <w:rPr>
          <w:lang w:val="en-US"/>
        </w:rPr>
        <w:t>Find</w:t>
      </w:r>
      <w:r w:rsidR="00B077B5">
        <w:rPr>
          <w:lang w:val="en-US"/>
        </w:rPr>
        <w:t>File Method</w:t>
      </w:r>
    </w:p>
    <w:p w14:paraId="7F2C16D2" w14:textId="580F636A" w:rsidR="00B077B5" w:rsidRDefault="00B077B5" w:rsidP="009833B1">
      <w:pPr>
        <w:rPr>
          <w:szCs w:val="20"/>
          <w:lang w:val="en-US"/>
        </w:rPr>
      </w:pPr>
      <w:r>
        <w:rPr>
          <w:szCs w:val="20"/>
          <w:lang w:val="en-US"/>
        </w:rPr>
        <w:t>This method is the exact same as the method created for the Twitter Messaging Protocol</w:t>
      </w:r>
      <w:r w:rsidR="00473B13">
        <w:rPr>
          <w:szCs w:val="20"/>
          <w:lang w:val="en-US"/>
        </w:rPr>
        <w:t xml:space="preserve"> project.</w:t>
      </w:r>
    </w:p>
    <w:p w14:paraId="6165C3C1" w14:textId="703EBFF7" w:rsidR="000A3520" w:rsidRDefault="000A3520" w:rsidP="009833B1">
      <w:pPr>
        <w:rPr>
          <w:szCs w:val="20"/>
          <w:lang w:val="en-US"/>
        </w:rPr>
      </w:pPr>
      <w:r>
        <w:rPr>
          <w:noProof/>
        </w:rPr>
        <w:drawing>
          <wp:inline distT="0" distB="0" distL="0" distR="0" wp14:anchorId="325756F9" wp14:editId="256BD341">
            <wp:extent cx="3205370" cy="1428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66519" cy="221376"/>
                    </a:xfrm>
                    <a:prstGeom prst="rect">
                      <a:avLst/>
                    </a:prstGeom>
                  </pic:spPr>
                </pic:pic>
              </a:graphicData>
            </a:graphic>
          </wp:inline>
        </w:drawing>
      </w:r>
    </w:p>
    <w:p w14:paraId="11AE32A7" w14:textId="03337250" w:rsidR="00B077B5" w:rsidRDefault="006E6E2C" w:rsidP="009833B1">
      <w:pPr>
        <w:rPr>
          <w:szCs w:val="20"/>
          <w:lang w:val="en-US"/>
        </w:rPr>
      </w:pPr>
      <w:r>
        <w:rPr>
          <w:noProof/>
        </w:rPr>
        <w:drawing>
          <wp:inline distT="0" distB="0" distL="0" distR="0" wp14:anchorId="67B51345" wp14:editId="03CD16E5">
            <wp:extent cx="5731510" cy="2771775"/>
            <wp:effectExtent l="0" t="0" r="254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771775"/>
                    </a:xfrm>
                    <a:prstGeom prst="rect">
                      <a:avLst/>
                    </a:prstGeom>
                  </pic:spPr>
                </pic:pic>
              </a:graphicData>
            </a:graphic>
          </wp:inline>
        </w:drawing>
      </w:r>
    </w:p>
    <w:p w14:paraId="1A5F760B" w14:textId="2FB64A59" w:rsidR="00C85096" w:rsidRDefault="00C85096" w:rsidP="002D3588">
      <w:pPr>
        <w:pStyle w:val="Heading3"/>
        <w:rPr>
          <w:lang w:val="en-US"/>
        </w:rPr>
      </w:pPr>
      <w:r>
        <w:rPr>
          <w:lang w:val="en-US"/>
        </w:rPr>
        <w:t>Login_1 Method</w:t>
      </w:r>
    </w:p>
    <w:p w14:paraId="0F2BAF77" w14:textId="31FE6381" w:rsidR="009D4CBB" w:rsidRDefault="00C85096" w:rsidP="009833B1">
      <w:pPr>
        <w:rPr>
          <w:szCs w:val="20"/>
          <w:lang w:val="en-US"/>
        </w:rPr>
      </w:pPr>
      <w:r>
        <w:rPr>
          <w:szCs w:val="20"/>
          <w:lang w:val="en-US"/>
        </w:rPr>
        <w:t xml:space="preserve">This method </w:t>
      </w:r>
      <w:r w:rsidR="00BD42AC">
        <w:rPr>
          <w:szCs w:val="20"/>
          <w:lang w:val="en-US"/>
        </w:rPr>
        <w:t>must overwrite the login_1 method in the LOGINPROGServer.java class.</w:t>
      </w:r>
      <w:r w:rsidR="002C3FC0">
        <w:rPr>
          <w:szCs w:val="20"/>
          <w:lang w:val="en-US"/>
        </w:rPr>
        <w:t xml:space="preserve"> The code in </w:t>
      </w:r>
      <w:r w:rsidR="000633FA">
        <w:rPr>
          <w:szCs w:val="20"/>
          <w:lang w:val="en-US"/>
        </w:rPr>
        <w:t xml:space="preserve">this method will be </w:t>
      </w:r>
      <w:r w:rsidR="00F82E27">
        <w:rPr>
          <w:szCs w:val="20"/>
          <w:lang w:val="en-US"/>
        </w:rPr>
        <w:t>like</w:t>
      </w:r>
      <w:r w:rsidR="000633FA">
        <w:rPr>
          <w:szCs w:val="20"/>
          <w:lang w:val="en-US"/>
        </w:rPr>
        <w:t xml:space="preserve"> the login code for the Twitter Messaging Protocol</w:t>
      </w:r>
      <w:r w:rsidR="008D3CCE">
        <w:rPr>
          <w:szCs w:val="20"/>
          <w:lang w:val="en-US"/>
        </w:rPr>
        <w:t xml:space="preserve"> as it takes a string value and splits the string into an array of</w:t>
      </w:r>
      <w:r w:rsidR="00F82E27">
        <w:rPr>
          <w:szCs w:val="20"/>
          <w:lang w:val="en-US"/>
        </w:rPr>
        <w:t xml:space="preserve"> strings. These </w:t>
      </w:r>
      <w:r w:rsidR="00196CAF">
        <w:rPr>
          <w:szCs w:val="20"/>
          <w:lang w:val="en-US"/>
        </w:rPr>
        <w:t>strings will be the login message followed by a username and a password</w:t>
      </w:r>
      <w:r w:rsidR="005D1CE7">
        <w:rPr>
          <w:szCs w:val="20"/>
          <w:lang w:val="en-US"/>
        </w:rPr>
        <w:t xml:space="preserve"> separated by a semi-colon.</w:t>
      </w:r>
      <w:r w:rsidR="00196CAF">
        <w:rPr>
          <w:szCs w:val="20"/>
          <w:lang w:val="en-US"/>
        </w:rPr>
        <w:t xml:space="preserve"> </w:t>
      </w:r>
      <w:r w:rsidR="005D1CE7">
        <w:rPr>
          <w:szCs w:val="20"/>
          <w:lang w:val="en-US"/>
        </w:rPr>
        <w:t xml:space="preserve">The </w:t>
      </w:r>
      <w:r w:rsidR="00E030F0">
        <w:rPr>
          <w:szCs w:val="20"/>
          <w:lang w:val="en-US"/>
        </w:rPr>
        <w:t>m</w:t>
      </w:r>
      <w:r w:rsidR="005D1CE7">
        <w:rPr>
          <w:szCs w:val="20"/>
          <w:lang w:val="en-US"/>
        </w:rPr>
        <w:t xml:space="preserve">essage will look similar to </w:t>
      </w:r>
      <w:r w:rsidR="00E030F0">
        <w:rPr>
          <w:szCs w:val="20"/>
          <w:lang w:val="en-US"/>
        </w:rPr>
        <w:t>the following messag</w:t>
      </w:r>
      <w:r w:rsidR="009D4CBB">
        <w:rPr>
          <w:szCs w:val="20"/>
          <w:lang w:val="en-US"/>
        </w:rPr>
        <w:t>e “</w:t>
      </w:r>
      <w:r w:rsidR="005D1CE7">
        <w:rPr>
          <w:szCs w:val="20"/>
          <w:lang w:val="en-US"/>
        </w:rPr>
        <w:t>user;password</w:t>
      </w:r>
      <w:r w:rsidR="009D4CBB">
        <w:rPr>
          <w:szCs w:val="20"/>
          <w:lang w:val="en-US"/>
        </w:rPr>
        <w:t>”. The code for the login_1 method can be seen below.</w:t>
      </w:r>
    </w:p>
    <w:p w14:paraId="32DD3E54" w14:textId="372661BA" w:rsidR="002D3588" w:rsidRDefault="00D01857" w:rsidP="009833B1">
      <w:pPr>
        <w:rPr>
          <w:szCs w:val="20"/>
          <w:lang w:val="en-US"/>
        </w:rPr>
      </w:pPr>
      <w:r>
        <w:rPr>
          <w:noProof/>
        </w:rPr>
        <w:drawing>
          <wp:inline distT="0" distB="0" distL="0" distR="0" wp14:anchorId="567FEB05" wp14:editId="5E2D33EB">
            <wp:extent cx="4853940" cy="2965819"/>
            <wp:effectExtent l="0" t="0" r="381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68999" cy="2975020"/>
                    </a:xfrm>
                    <a:prstGeom prst="rect">
                      <a:avLst/>
                    </a:prstGeom>
                  </pic:spPr>
                </pic:pic>
              </a:graphicData>
            </a:graphic>
          </wp:inline>
        </w:drawing>
      </w:r>
    </w:p>
    <w:p w14:paraId="2CD5040A" w14:textId="2F12E401" w:rsidR="009303F8" w:rsidRDefault="000D6C57" w:rsidP="009833B1">
      <w:pPr>
        <w:rPr>
          <w:szCs w:val="20"/>
          <w:lang w:val="en-US"/>
        </w:rPr>
      </w:pPr>
      <w:r>
        <w:rPr>
          <w:szCs w:val="20"/>
          <w:lang w:val="en-US"/>
        </w:rPr>
        <w:t>There is also a folder for ServerFiles</w:t>
      </w:r>
      <w:r w:rsidR="006C5CB7">
        <w:rPr>
          <w:szCs w:val="20"/>
          <w:lang w:val="en-US"/>
        </w:rPr>
        <w:t xml:space="preserve"> with a Subfolder called UserFiles in the Server folder. The file structure can be seen below.</w:t>
      </w:r>
    </w:p>
    <w:p w14:paraId="02C1C765" w14:textId="5D1AEB99" w:rsidR="006C5CB7" w:rsidRDefault="005B048D" w:rsidP="009833B1">
      <w:pPr>
        <w:rPr>
          <w:b/>
          <w:bCs/>
          <w:szCs w:val="20"/>
          <w:lang w:val="en-US"/>
        </w:rPr>
      </w:pPr>
      <w:r>
        <w:rPr>
          <w:noProof/>
        </w:rPr>
        <w:drawing>
          <wp:inline distT="0" distB="0" distL="0" distR="0" wp14:anchorId="1283B8E8" wp14:editId="24EEC6F5">
            <wp:extent cx="5731510" cy="2260600"/>
            <wp:effectExtent l="0" t="0" r="254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260600"/>
                    </a:xfrm>
                    <a:prstGeom prst="rect">
                      <a:avLst/>
                    </a:prstGeom>
                  </pic:spPr>
                </pic:pic>
              </a:graphicData>
            </a:graphic>
          </wp:inline>
        </w:drawing>
      </w:r>
    </w:p>
    <w:p w14:paraId="6CCD3734" w14:textId="17CBB1F1" w:rsidR="000978B0" w:rsidRDefault="000978B0" w:rsidP="009833B1">
      <w:pPr>
        <w:rPr>
          <w:b/>
          <w:bCs/>
          <w:szCs w:val="20"/>
          <w:lang w:val="en-US"/>
        </w:rPr>
      </w:pPr>
    </w:p>
    <w:p w14:paraId="7C761B53" w14:textId="5A0348DF" w:rsidR="000978B0" w:rsidRDefault="000978B0" w:rsidP="009833B1">
      <w:pPr>
        <w:rPr>
          <w:b/>
          <w:bCs/>
          <w:szCs w:val="20"/>
          <w:lang w:val="en-US"/>
        </w:rPr>
      </w:pPr>
    </w:p>
    <w:p w14:paraId="4B0F6775" w14:textId="2900C22E" w:rsidR="000978B0" w:rsidRDefault="000978B0" w:rsidP="009833B1">
      <w:pPr>
        <w:rPr>
          <w:b/>
          <w:bCs/>
          <w:szCs w:val="20"/>
          <w:lang w:val="en-US"/>
        </w:rPr>
      </w:pPr>
    </w:p>
    <w:p w14:paraId="1D262DEA" w14:textId="5CBC1D42" w:rsidR="000978B0" w:rsidRDefault="000978B0" w:rsidP="009833B1">
      <w:pPr>
        <w:rPr>
          <w:b/>
          <w:bCs/>
          <w:szCs w:val="20"/>
          <w:lang w:val="en-US"/>
        </w:rPr>
      </w:pPr>
    </w:p>
    <w:p w14:paraId="37BB501C" w14:textId="6C49F262" w:rsidR="000978B0" w:rsidRDefault="000978B0" w:rsidP="009833B1">
      <w:pPr>
        <w:rPr>
          <w:b/>
          <w:bCs/>
          <w:szCs w:val="20"/>
          <w:lang w:val="en-US"/>
        </w:rPr>
      </w:pPr>
    </w:p>
    <w:p w14:paraId="6BE47D67" w14:textId="77777777" w:rsidR="00435E78" w:rsidRDefault="00435E78" w:rsidP="009833B1">
      <w:pPr>
        <w:rPr>
          <w:b/>
          <w:bCs/>
          <w:szCs w:val="20"/>
          <w:lang w:val="en-US"/>
        </w:rPr>
      </w:pPr>
    </w:p>
    <w:p w14:paraId="0A3F8816" w14:textId="048A51E9" w:rsidR="000978B0" w:rsidRDefault="000978B0" w:rsidP="009833B1">
      <w:pPr>
        <w:rPr>
          <w:b/>
          <w:bCs/>
          <w:szCs w:val="20"/>
          <w:lang w:val="en-US"/>
        </w:rPr>
      </w:pPr>
    </w:p>
    <w:p w14:paraId="4974FA69" w14:textId="27B772C6" w:rsidR="004462E3" w:rsidRDefault="004462E3" w:rsidP="009833B1">
      <w:pPr>
        <w:rPr>
          <w:b/>
          <w:bCs/>
          <w:szCs w:val="20"/>
          <w:lang w:val="en-US"/>
        </w:rPr>
      </w:pPr>
    </w:p>
    <w:p w14:paraId="2D66D9D8" w14:textId="5DBFFD92" w:rsidR="004462E3" w:rsidRDefault="004462E3" w:rsidP="009833B1">
      <w:pPr>
        <w:rPr>
          <w:b/>
          <w:bCs/>
          <w:szCs w:val="20"/>
          <w:lang w:val="en-US"/>
        </w:rPr>
      </w:pPr>
    </w:p>
    <w:p w14:paraId="296FBC88" w14:textId="0E1E96FD" w:rsidR="004462E3" w:rsidRDefault="004462E3" w:rsidP="009833B1">
      <w:pPr>
        <w:rPr>
          <w:b/>
          <w:bCs/>
          <w:szCs w:val="20"/>
          <w:lang w:val="en-US"/>
        </w:rPr>
      </w:pPr>
    </w:p>
    <w:p w14:paraId="46932DBE" w14:textId="174EB6F4" w:rsidR="009B2C13" w:rsidRDefault="009B2C13" w:rsidP="009833B1">
      <w:pPr>
        <w:rPr>
          <w:b/>
          <w:bCs/>
          <w:szCs w:val="20"/>
          <w:lang w:val="en-US"/>
        </w:rPr>
      </w:pPr>
    </w:p>
    <w:p w14:paraId="41CD7BD1" w14:textId="0313DE37" w:rsidR="009B2C13" w:rsidRDefault="009B2C13" w:rsidP="009833B1">
      <w:pPr>
        <w:rPr>
          <w:b/>
          <w:bCs/>
          <w:szCs w:val="20"/>
          <w:lang w:val="en-US"/>
        </w:rPr>
      </w:pPr>
    </w:p>
    <w:p w14:paraId="2C409CED" w14:textId="45D10BBD" w:rsidR="009B2C13" w:rsidRDefault="009B2C13" w:rsidP="009833B1">
      <w:pPr>
        <w:rPr>
          <w:b/>
          <w:bCs/>
          <w:szCs w:val="20"/>
          <w:lang w:val="en-US"/>
        </w:rPr>
      </w:pPr>
    </w:p>
    <w:p w14:paraId="7FBC21C1" w14:textId="6F67EFFB" w:rsidR="009B2C13" w:rsidRDefault="009B2C13" w:rsidP="009833B1">
      <w:pPr>
        <w:rPr>
          <w:b/>
          <w:bCs/>
          <w:szCs w:val="20"/>
          <w:lang w:val="en-US"/>
        </w:rPr>
      </w:pPr>
    </w:p>
    <w:p w14:paraId="016E6E97" w14:textId="04955AD2" w:rsidR="009B2C13" w:rsidRDefault="009B2C13" w:rsidP="009833B1">
      <w:pPr>
        <w:rPr>
          <w:b/>
          <w:bCs/>
          <w:szCs w:val="20"/>
          <w:lang w:val="en-US"/>
        </w:rPr>
      </w:pPr>
    </w:p>
    <w:p w14:paraId="70C9D419" w14:textId="09DAB60F" w:rsidR="009B2C13" w:rsidRDefault="009B2C13" w:rsidP="009833B1">
      <w:pPr>
        <w:rPr>
          <w:b/>
          <w:bCs/>
          <w:szCs w:val="20"/>
          <w:lang w:val="en-US"/>
        </w:rPr>
      </w:pPr>
    </w:p>
    <w:p w14:paraId="26871220" w14:textId="26CF23B4" w:rsidR="009B2C13" w:rsidRDefault="009B2C13" w:rsidP="009833B1">
      <w:pPr>
        <w:rPr>
          <w:b/>
          <w:bCs/>
          <w:szCs w:val="20"/>
          <w:lang w:val="en-US"/>
        </w:rPr>
      </w:pPr>
    </w:p>
    <w:p w14:paraId="73996E34" w14:textId="6025BB79" w:rsidR="009B2C13" w:rsidRDefault="009B2C13" w:rsidP="009833B1">
      <w:pPr>
        <w:rPr>
          <w:b/>
          <w:bCs/>
          <w:szCs w:val="20"/>
          <w:lang w:val="en-US"/>
        </w:rPr>
      </w:pPr>
    </w:p>
    <w:p w14:paraId="2295F118" w14:textId="6D4EDAEA" w:rsidR="009B2C13" w:rsidRDefault="009B2C13" w:rsidP="009833B1">
      <w:pPr>
        <w:rPr>
          <w:b/>
          <w:bCs/>
          <w:szCs w:val="20"/>
          <w:lang w:val="en-US"/>
        </w:rPr>
      </w:pPr>
    </w:p>
    <w:p w14:paraId="053141DE" w14:textId="77777777" w:rsidR="009B2C13" w:rsidRPr="005B048D" w:rsidRDefault="009B2C13" w:rsidP="009833B1">
      <w:pPr>
        <w:rPr>
          <w:b/>
          <w:bCs/>
          <w:szCs w:val="20"/>
          <w:lang w:val="en-US"/>
        </w:rPr>
      </w:pPr>
    </w:p>
    <w:p w14:paraId="479CB6BF" w14:textId="7B1E6A17" w:rsidR="002D3588" w:rsidRDefault="002D3588" w:rsidP="002D3588">
      <w:pPr>
        <w:pStyle w:val="Heading2"/>
        <w:rPr>
          <w:lang w:val="en-US"/>
        </w:rPr>
      </w:pPr>
      <w:r>
        <w:rPr>
          <w:lang w:val="en-US"/>
        </w:rPr>
        <w:t>Client</w:t>
      </w:r>
    </w:p>
    <w:p w14:paraId="74949C82" w14:textId="74060E17" w:rsidR="00AE00D2" w:rsidRDefault="00DE67E9" w:rsidP="002D3588">
      <w:pPr>
        <w:rPr>
          <w:lang w:val="en-US"/>
        </w:rPr>
      </w:pPr>
      <w:r>
        <w:rPr>
          <w:lang w:val="en-US"/>
        </w:rPr>
        <w:t xml:space="preserve">In the Client folder </w:t>
      </w:r>
      <w:r w:rsidR="00BE2A2F">
        <w:rPr>
          <w:lang w:val="en-US"/>
        </w:rPr>
        <w:t>a java class called loginClient.java is created that</w:t>
      </w:r>
      <w:r w:rsidR="00695362">
        <w:rPr>
          <w:lang w:val="en-US"/>
        </w:rPr>
        <w:t xml:space="preserve"> has a main method. The main method will declare a variable of type LOGINPRO</w:t>
      </w:r>
      <w:r w:rsidR="00940A3F">
        <w:rPr>
          <w:lang w:val="en-US"/>
        </w:rPr>
        <w:t xml:space="preserve">G and will first check if the arguments sent are the correct </w:t>
      </w:r>
      <w:r w:rsidR="000250E1">
        <w:rPr>
          <w:lang w:val="en-US"/>
        </w:rPr>
        <w:t xml:space="preserve">number of arguments. Next </w:t>
      </w:r>
      <w:r w:rsidR="000978B0">
        <w:rPr>
          <w:lang w:val="en-US"/>
        </w:rPr>
        <w:t xml:space="preserve">the LOGINPROG constructor is called </w:t>
      </w:r>
      <w:r w:rsidR="00155DCC">
        <w:rPr>
          <w:lang w:val="en-US"/>
        </w:rPr>
        <w:t>using the first argument passed from the command line when calling this class and a true setting for TCP.</w:t>
      </w:r>
      <w:r w:rsidR="0056725E">
        <w:rPr>
          <w:lang w:val="en-US"/>
        </w:rPr>
        <w:t xml:space="preserve"> Next the login_1 method is </w:t>
      </w:r>
      <w:r w:rsidR="00A30290">
        <w:rPr>
          <w:lang w:val="en-US"/>
        </w:rPr>
        <w:t>called,</w:t>
      </w:r>
      <w:r w:rsidR="0056725E">
        <w:rPr>
          <w:lang w:val="en-US"/>
        </w:rPr>
        <w:t xml:space="preserve"> and the response is printed to the console.</w:t>
      </w:r>
      <w:r w:rsidR="00A30290">
        <w:rPr>
          <w:lang w:val="en-US"/>
        </w:rPr>
        <w:t xml:space="preserve"> This response will be one of the codes followed by a message.</w:t>
      </w:r>
    </w:p>
    <w:p w14:paraId="5B25E9D5" w14:textId="4D3E9BB1" w:rsidR="005A266D" w:rsidRDefault="00695362" w:rsidP="002D3588">
      <w:pPr>
        <w:rPr>
          <w:lang w:val="en-US"/>
        </w:rPr>
      </w:pPr>
      <w:r>
        <w:rPr>
          <w:noProof/>
        </w:rPr>
        <w:drawing>
          <wp:inline distT="0" distB="0" distL="0" distR="0" wp14:anchorId="47E72B27" wp14:editId="29CA43C0">
            <wp:extent cx="5731510" cy="282448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824480"/>
                    </a:xfrm>
                    <a:prstGeom prst="rect">
                      <a:avLst/>
                    </a:prstGeom>
                  </pic:spPr>
                </pic:pic>
              </a:graphicData>
            </a:graphic>
          </wp:inline>
        </w:drawing>
      </w:r>
    </w:p>
    <w:p w14:paraId="07BE1139" w14:textId="77777777" w:rsidR="005A266D" w:rsidRDefault="005A266D" w:rsidP="002D3588">
      <w:pPr>
        <w:rPr>
          <w:lang w:val="en-US"/>
        </w:rPr>
      </w:pPr>
    </w:p>
    <w:p w14:paraId="3006AE96" w14:textId="41423350" w:rsidR="00DF31D0" w:rsidRDefault="00CD63F9" w:rsidP="002D3588">
      <w:pPr>
        <w:rPr>
          <w:lang w:val="en-US"/>
        </w:rPr>
      </w:pPr>
      <w:r>
        <w:rPr>
          <w:lang w:val="en-US"/>
        </w:rPr>
        <w:t>The folder structure can be seen below</w:t>
      </w:r>
      <w:r w:rsidR="00050FD0">
        <w:rPr>
          <w:lang w:val="en-US"/>
        </w:rPr>
        <w:t>.</w:t>
      </w:r>
    </w:p>
    <w:p w14:paraId="4E0D415C" w14:textId="3EA075DD" w:rsidR="008760B7" w:rsidRDefault="00DF31D0" w:rsidP="002D3588">
      <w:pPr>
        <w:rPr>
          <w:lang w:val="en-US"/>
        </w:rPr>
      </w:pPr>
      <w:r>
        <w:rPr>
          <w:noProof/>
        </w:rPr>
        <w:drawing>
          <wp:inline distT="0" distB="0" distL="0" distR="0" wp14:anchorId="37025761" wp14:editId="36127190">
            <wp:extent cx="5731510" cy="158686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1586865"/>
                    </a:xfrm>
                    <a:prstGeom prst="rect">
                      <a:avLst/>
                    </a:prstGeom>
                  </pic:spPr>
                </pic:pic>
              </a:graphicData>
            </a:graphic>
          </wp:inline>
        </w:drawing>
      </w:r>
    </w:p>
    <w:p w14:paraId="2CD66B90" w14:textId="38E949B5" w:rsidR="004462E3" w:rsidRDefault="004462E3" w:rsidP="002D3588">
      <w:pPr>
        <w:rPr>
          <w:lang w:val="en-US"/>
        </w:rPr>
      </w:pPr>
    </w:p>
    <w:p w14:paraId="68BD68C9" w14:textId="4569E486" w:rsidR="004462E3" w:rsidRDefault="004462E3" w:rsidP="002D3588">
      <w:pPr>
        <w:rPr>
          <w:lang w:val="en-US"/>
        </w:rPr>
      </w:pPr>
    </w:p>
    <w:p w14:paraId="0A70CC0A" w14:textId="24504991" w:rsidR="004462E3" w:rsidRDefault="004462E3" w:rsidP="002D3588">
      <w:pPr>
        <w:rPr>
          <w:lang w:val="en-US"/>
        </w:rPr>
      </w:pPr>
    </w:p>
    <w:p w14:paraId="74685264" w14:textId="75E7A745" w:rsidR="004462E3" w:rsidRDefault="004462E3" w:rsidP="002D3588">
      <w:pPr>
        <w:rPr>
          <w:lang w:val="en-US"/>
        </w:rPr>
      </w:pPr>
    </w:p>
    <w:p w14:paraId="5308F754" w14:textId="1A0535B3" w:rsidR="00542E23" w:rsidRDefault="00542E23" w:rsidP="002D3588">
      <w:pPr>
        <w:rPr>
          <w:lang w:val="en-US"/>
        </w:rPr>
      </w:pPr>
    </w:p>
    <w:p w14:paraId="54E9C1E2" w14:textId="77777777" w:rsidR="00542E23" w:rsidRDefault="00542E23" w:rsidP="002D3588">
      <w:pPr>
        <w:rPr>
          <w:lang w:val="en-US"/>
        </w:rPr>
      </w:pPr>
    </w:p>
    <w:p w14:paraId="60C5EF77" w14:textId="5C4BDC4C" w:rsidR="00CD63F9" w:rsidRDefault="00CD63F9" w:rsidP="00CD63F9">
      <w:pPr>
        <w:pStyle w:val="Heading2"/>
        <w:rPr>
          <w:lang w:val="en-US"/>
        </w:rPr>
      </w:pPr>
      <w:r>
        <w:rPr>
          <w:lang w:val="en-US"/>
        </w:rPr>
        <w:t>Code in use</w:t>
      </w:r>
    </w:p>
    <w:p w14:paraId="654F350F" w14:textId="45AD215F" w:rsidR="00CD63F9" w:rsidRDefault="00CD63F9" w:rsidP="00CD63F9">
      <w:pPr>
        <w:rPr>
          <w:lang w:val="en-US"/>
        </w:rPr>
      </w:pPr>
      <w:r>
        <w:rPr>
          <w:lang w:val="en-US"/>
        </w:rPr>
        <w:t xml:space="preserve">To run the code </w:t>
      </w:r>
      <w:r w:rsidR="00DF31D0">
        <w:rPr>
          <w:lang w:val="en-US"/>
        </w:rPr>
        <w:t xml:space="preserve">all java files must first be compiled by changing directory into the directories where the java classes </w:t>
      </w:r>
      <w:r w:rsidR="00050FD0">
        <w:rPr>
          <w:lang w:val="en-US"/>
        </w:rPr>
        <w:t>exist</w:t>
      </w:r>
      <w:r w:rsidR="00DF31D0">
        <w:rPr>
          <w:lang w:val="en-US"/>
        </w:rPr>
        <w:t xml:space="preserve"> and running the command javac *.java. The classes are ready to be run now.</w:t>
      </w:r>
    </w:p>
    <w:p w14:paraId="0CE5890B" w14:textId="15BDA974" w:rsidR="00DF31D0" w:rsidRDefault="00CC217A" w:rsidP="00CD63F9">
      <w:pPr>
        <w:rPr>
          <w:lang w:val="en-US"/>
        </w:rPr>
      </w:pPr>
      <w:r>
        <w:rPr>
          <w:lang w:val="en-US"/>
        </w:rPr>
        <w:t xml:space="preserve">Run the server </w:t>
      </w:r>
      <w:r w:rsidR="00DF31D0">
        <w:rPr>
          <w:lang w:val="en-US"/>
        </w:rPr>
        <w:t xml:space="preserve">by running the code </w:t>
      </w:r>
      <w:r>
        <w:rPr>
          <w:lang w:val="en-US"/>
        </w:rPr>
        <w:t>“</w:t>
      </w:r>
      <w:r w:rsidR="00DF31D0">
        <w:rPr>
          <w:lang w:val="en-US"/>
        </w:rPr>
        <w:t>java MyServer</w:t>
      </w:r>
      <w:r>
        <w:rPr>
          <w:lang w:val="en-US"/>
        </w:rPr>
        <w:t>” as below.</w:t>
      </w:r>
    </w:p>
    <w:p w14:paraId="281A7F7D" w14:textId="08401D0E" w:rsidR="0001010E" w:rsidRDefault="0001010E" w:rsidP="00CD63F9">
      <w:pPr>
        <w:rPr>
          <w:lang w:val="en-US"/>
        </w:rPr>
      </w:pPr>
      <w:r>
        <w:rPr>
          <w:noProof/>
        </w:rPr>
        <w:drawing>
          <wp:inline distT="0" distB="0" distL="0" distR="0" wp14:anchorId="1EA76440" wp14:editId="0F656175">
            <wp:extent cx="5731510" cy="40576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405765"/>
                    </a:xfrm>
                    <a:prstGeom prst="rect">
                      <a:avLst/>
                    </a:prstGeom>
                  </pic:spPr>
                </pic:pic>
              </a:graphicData>
            </a:graphic>
          </wp:inline>
        </w:drawing>
      </w:r>
    </w:p>
    <w:p w14:paraId="23375AF7" w14:textId="2CEE4EDD" w:rsidR="008805B8" w:rsidRDefault="0001010E" w:rsidP="00CD63F9">
      <w:pPr>
        <w:rPr>
          <w:lang w:val="en-US"/>
        </w:rPr>
      </w:pPr>
      <w:r>
        <w:rPr>
          <w:lang w:val="en-US"/>
        </w:rPr>
        <w:t>Next change directory into the Client directory and login by running the code “java Login</w:t>
      </w:r>
      <w:r w:rsidR="008805B8">
        <w:rPr>
          <w:lang w:val="en-US"/>
        </w:rPr>
        <w:t>Client localhost “username;password”” as seen below.</w:t>
      </w:r>
    </w:p>
    <w:p w14:paraId="24D6FAB3" w14:textId="5E854E23" w:rsidR="003845E0" w:rsidRDefault="00961545" w:rsidP="00CD63F9">
      <w:pPr>
        <w:rPr>
          <w:lang w:val="en-US"/>
        </w:rPr>
      </w:pPr>
      <w:r>
        <w:rPr>
          <w:noProof/>
        </w:rPr>
        <w:drawing>
          <wp:inline distT="0" distB="0" distL="0" distR="0" wp14:anchorId="3B13802A" wp14:editId="4E645827">
            <wp:extent cx="5731510" cy="452120"/>
            <wp:effectExtent l="0" t="0" r="254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452120"/>
                    </a:xfrm>
                    <a:prstGeom prst="rect">
                      <a:avLst/>
                    </a:prstGeom>
                  </pic:spPr>
                </pic:pic>
              </a:graphicData>
            </a:graphic>
          </wp:inline>
        </w:drawing>
      </w:r>
    </w:p>
    <w:p w14:paraId="07BE4D04" w14:textId="383BC33E" w:rsidR="003845E0" w:rsidRDefault="003845E0" w:rsidP="00CD63F9">
      <w:pPr>
        <w:rPr>
          <w:lang w:val="en-US"/>
        </w:rPr>
      </w:pPr>
      <w:r>
        <w:rPr>
          <w:lang w:val="en-US"/>
        </w:rPr>
        <w:t xml:space="preserve">It returns </w:t>
      </w:r>
      <w:r w:rsidR="0056660D">
        <w:rPr>
          <w:lang w:val="en-US"/>
        </w:rPr>
        <w:t>101 status. The user is logged in because the user already existed. If it is a new user the response would be as below</w:t>
      </w:r>
      <w:r w:rsidR="0051582B">
        <w:rPr>
          <w:lang w:val="en-US"/>
        </w:rPr>
        <w:t>.</w:t>
      </w:r>
    </w:p>
    <w:p w14:paraId="67BDE987" w14:textId="50634630" w:rsidR="0051582B" w:rsidRDefault="001C482B" w:rsidP="00CD63F9">
      <w:pPr>
        <w:rPr>
          <w:lang w:val="en-US"/>
        </w:rPr>
      </w:pPr>
      <w:r>
        <w:rPr>
          <w:noProof/>
        </w:rPr>
        <w:drawing>
          <wp:inline distT="0" distB="0" distL="0" distR="0" wp14:anchorId="0B8883FF" wp14:editId="052AE645">
            <wp:extent cx="5731510" cy="433705"/>
            <wp:effectExtent l="0" t="0" r="254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433705"/>
                    </a:xfrm>
                    <a:prstGeom prst="rect">
                      <a:avLst/>
                    </a:prstGeom>
                  </pic:spPr>
                </pic:pic>
              </a:graphicData>
            </a:graphic>
          </wp:inline>
        </w:drawing>
      </w:r>
    </w:p>
    <w:p w14:paraId="381AF5EA" w14:textId="698FAA94" w:rsidR="00EB30B1" w:rsidRDefault="00EB30B1" w:rsidP="00CD63F9">
      <w:pPr>
        <w:rPr>
          <w:lang w:val="en-US"/>
        </w:rPr>
      </w:pPr>
      <w:r>
        <w:rPr>
          <w:lang w:val="en-US"/>
        </w:rPr>
        <w:t>Here a new account is created.</w:t>
      </w:r>
    </w:p>
    <w:p w14:paraId="478FEFF8" w14:textId="1A49472F" w:rsidR="00EB30B1" w:rsidRDefault="00EB30B1" w:rsidP="00CD63F9">
      <w:pPr>
        <w:rPr>
          <w:lang w:val="en-US"/>
        </w:rPr>
      </w:pPr>
      <w:r>
        <w:rPr>
          <w:lang w:val="en-US"/>
        </w:rPr>
        <w:t xml:space="preserve">If there is another </w:t>
      </w:r>
      <w:r w:rsidR="00E3058F">
        <w:rPr>
          <w:lang w:val="en-US"/>
        </w:rPr>
        <w:t>attempt</w:t>
      </w:r>
      <w:r w:rsidR="00A0050A">
        <w:rPr>
          <w:lang w:val="en-US"/>
        </w:rPr>
        <w:t xml:space="preserve"> at an already logged in </w:t>
      </w:r>
      <w:r w:rsidR="009F065D">
        <w:rPr>
          <w:lang w:val="en-US"/>
        </w:rPr>
        <w:t>account,</w:t>
      </w:r>
      <w:r w:rsidR="00A0050A">
        <w:rPr>
          <w:lang w:val="en-US"/>
        </w:rPr>
        <w:t xml:space="preserve"> the message will inform the user that they are </w:t>
      </w:r>
      <w:r w:rsidR="00E3058F">
        <w:rPr>
          <w:lang w:val="en-US"/>
        </w:rPr>
        <w:t>already</w:t>
      </w:r>
      <w:r w:rsidR="00A0050A">
        <w:rPr>
          <w:lang w:val="en-US"/>
        </w:rPr>
        <w:t xml:space="preserve"> logged in</w:t>
      </w:r>
      <w:r w:rsidR="00E3058F">
        <w:rPr>
          <w:lang w:val="en-US"/>
        </w:rPr>
        <w:t xml:space="preserve"> as seen below.</w:t>
      </w:r>
    </w:p>
    <w:p w14:paraId="2DF432D6" w14:textId="623A02B5" w:rsidR="00E3058F" w:rsidRDefault="00B51E12" w:rsidP="00CD63F9">
      <w:pPr>
        <w:rPr>
          <w:lang w:val="en-US"/>
        </w:rPr>
      </w:pPr>
      <w:r>
        <w:rPr>
          <w:noProof/>
        </w:rPr>
        <w:drawing>
          <wp:inline distT="0" distB="0" distL="0" distR="0" wp14:anchorId="6686CFC4" wp14:editId="55584C2A">
            <wp:extent cx="5731510" cy="80137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801370"/>
                    </a:xfrm>
                    <a:prstGeom prst="rect">
                      <a:avLst/>
                    </a:prstGeom>
                  </pic:spPr>
                </pic:pic>
              </a:graphicData>
            </a:graphic>
          </wp:inline>
        </w:drawing>
      </w:r>
    </w:p>
    <w:p w14:paraId="6D54AD0E" w14:textId="29DDC1A2" w:rsidR="000A5B9C" w:rsidRDefault="003F7799" w:rsidP="00CD63F9">
      <w:pPr>
        <w:rPr>
          <w:lang w:val="en-US"/>
        </w:rPr>
      </w:pPr>
      <w:r>
        <w:rPr>
          <w:lang w:val="en-US"/>
        </w:rPr>
        <w:t>Files are created as seen in the image below.</w:t>
      </w:r>
    </w:p>
    <w:p w14:paraId="3A2C075C" w14:textId="21A7620B" w:rsidR="00CC217A" w:rsidRDefault="00AC33E0" w:rsidP="00CD63F9">
      <w:pPr>
        <w:rPr>
          <w:lang w:val="en-US"/>
        </w:rPr>
      </w:pPr>
      <w:r>
        <w:rPr>
          <w:noProof/>
        </w:rPr>
        <w:drawing>
          <wp:inline distT="0" distB="0" distL="0" distR="0" wp14:anchorId="6F952A2E" wp14:editId="578D3103">
            <wp:extent cx="5731510" cy="3157220"/>
            <wp:effectExtent l="0" t="0" r="254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3157220"/>
                    </a:xfrm>
                    <a:prstGeom prst="rect">
                      <a:avLst/>
                    </a:prstGeom>
                  </pic:spPr>
                </pic:pic>
              </a:graphicData>
            </a:graphic>
          </wp:inline>
        </w:drawing>
      </w:r>
    </w:p>
    <w:p w14:paraId="0C304A5C" w14:textId="50EB5433" w:rsidR="004714D7" w:rsidRDefault="00A62040" w:rsidP="00C8301E">
      <w:pPr>
        <w:pStyle w:val="Heading1"/>
        <w:rPr>
          <w:lang w:val="en-GB"/>
        </w:rPr>
      </w:pPr>
      <w:r>
        <w:rPr>
          <w:lang w:val="en-GB"/>
        </w:rPr>
        <w:t>Compare and contrast Protocol solution with new RPC</w:t>
      </w:r>
      <w:r w:rsidR="00213073">
        <w:rPr>
          <w:lang w:val="en-GB"/>
        </w:rPr>
        <w:t xml:space="preserve"> solution</w:t>
      </w:r>
      <w:r w:rsidR="008E31BC">
        <w:rPr>
          <w:lang w:val="en-GB"/>
        </w:rPr>
        <w:t>.</w:t>
      </w:r>
    </w:p>
    <w:p w14:paraId="63990F3C" w14:textId="39AA3E0D" w:rsidR="00F600CE" w:rsidRDefault="00F600CE">
      <w:pPr>
        <w:rPr>
          <w:lang w:val="en-GB"/>
        </w:rPr>
      </w:pPr>
    </w:p>
    <w:p w14:paraId="531B442D" w14:textId="58F884DF" w:rsidR="00845AFF" w:rsidRDefault="00845AFF">
      <w:pPr>
        <w:rPr>
          <w:lang w:val="en-GB"/>
        </w:rPr>
      </w:pPr>
      <w:r>
        <w:rPr>
          <w:lang w:val="en-GB"/>
        </w:rPr>
        <w:t xml:space="preserve">When Writing the RPC version of the </w:t>
      </w:r>
      <w:r w:rsidR="002A3765">
        <w:rPr>
          <w:lang w:val="en-GB"/>
        </w:rPr>
        <w:t>Twitter</w:t>
      </w:r>
      <w:r w:rsidR="00CF161B">
        <w:rPr>
          <w:lang w:val="en-GB"/>
        </w:rPr>
        <w:t xml:space="preserve"> service</w:t>
      </w:r>
      <w:r w:rsidR="00032AFE">
        <w:rPr>
          <w:lang w:val="en-GB"/>
        </w:rPr>
        <w:t xml:space="preserve">. The first thing I noticed was that it was far </w:t>
      </w:r>
      <w:r w:rsidR="001F291C">
        <w:rPr>
          <w:lang w:val="en-GB"/>
        </w:rPr>
        <w:t>simpler</w:t>
      </w:r>
      <w:r w:rsidR="00032AFE">
        <w:rPr>
          <w:lang w:val="en-GB"/>
        </w:rPr>
        <w:t xml:space="preserve"> to implement this version as a lot of the details are abstracted away. Where you would need to writ</w:t>
      </w:r>
      <w:r w:rsidR="00682755">
        <w:rPr>
          <w:lang w:val="en-GB"/>
        </w:rPr>
        <w:t xml:space="preserve">e classes for threading and helper methods for the old version, the RPC version is as simple as generating the stubs and then calling them as if they were any other class. </w:t>
      </w:r>
      <w:r w:rsidR="001F291C">
        <w:rPr>
          <w:lang w:val="en-GB"/>
        </w:rPr>
        <w:t xml:space="preserve">The RPC version is </w:t>
      </w:r>
      <w:r w:rsidR="00C222AE">
        <w:rPr>
          <w:lang w:val="en-GB"/>
        </w:rPr>
        <w:t>more</w:t>
      </w:r>
      <w:r w:rsidR="001F291C">
        <w:rPr>
          <w:lang w:val="en-GB"/>
        </w:rPr>
        <w:t xml:space="preserve"> developer friendly and requires far less knowledge to implement.</w:t>
      </w:r>
      <w:r w:rsidR="00B21DDB">
        <w:rPr>
          <w:lang w:val="en-GB"/>
        </w:rPr>
        <w:t xml:space="preserve"> Below the files from the original </w:t>
      </w:r>
      <w:r w:rsidR="004F367B">
        <w:rPr>
          <w:lang w:val="en-GB"/>
        </w:rPr>
        <w:t>TMPServer can be seen along with the RPCTMPServer. There are less files needed in the RPC version</w:t>
      </w:r>
      <w:r w:rsidR="00897395">
        <w:rPr>
          <w:lang w:val="en-GB"/>
        </w:rPr>
        <w:t>.</w:t>
      </w:r>
    </w:p>
    <w:p w14:paraId="22958C69" w14:textId="77777777" w:rsidR="00897395" w:rsidRDefault="004F367B" w:rsidP="00897395">
      <w:pPr>
        <w:keepNext/>
      </w:pPr>
      <w:r>
        <w:rPr>
          <w:noProof/>
        </w:rPr>
        <w:drawing>
          <wp:inline distT="0" distB="0" distL="0" distR="0" wp14:anchorId="33929857" wp14:editId="6F47A40B">
            <wp:extent cx="2590800" cy="223134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615369" cy="2252504"/>
                    </a:xfrm>
                    <a:prstGeom prst="rect">
                      <a:avLst/>
                    </a:prstGeom>
                  </pic:spPr>
                </pic:pic>
              </a:graphicData>
            </a:graphic>
          </wp:inline>
        </w:drawing>
      </w:r>
    </w:p>
    <w:p w14:paraId="5E3849F8" w14:textId="28889C25" w:rsidR="00897395" w:rsidRDefault="00897395" w:rsidP="00897395">
      <w:pPr>
        <w:pStyle w:val="Caption"/>
      </w:pPr>
      <w:r>
        <w:t xml:space="preserve">Figure </w:t>
      </w:r>
      <w:r w:rsidR="00D36A87">
        <w:fldChar w:fldCharType="begin"/>
      </w:r>
      <w:r w:rsidR="00D36A87">
        <w:instrText xml:space="preserve"> SEQ Figure \* ARABIC </w:instrText>
      </w:r>
      <w:r w:rsidR="00D36A87">
        <w:fldChar w:fldCharType="separate"/>
      </w:r>
      <w:r w:rsidR="00857BCC">
        <w:rPr>
          <w:noProof/>
        </w:rPr>
        <w:t>1</w:t>
      </w:r>
      <w:r w:rsidR="00D36A87">
        <w:rPr>
          <w:noProof/>
        </w:rPr>
        <w:fldChar w:fldCharType="end"/>
      </w:r>
      <w:r>
        <w:t xml:space="preserve"> Original Stream socket version</w:t>
      </w:r>
    </w:p>
    <w:p w14:paraId="55910AD9" w14:textId="77777777" w:rsidR="00897395" w:rsidRDefault="00897395" w:rsidP="00897395">
      <w:pPr>
        <w:keepNext/>
      </w:pPr>
      <w:r w:rsidRPr="00897395">
        <w:rPr>
          <w:noProof/>
        </w:rPr>
        <w:t xml:space="preserve"> </w:t>
      </w:r>
      <w:r>
        <w:rPr>
          <w:noProof/>
        </w:rPr>
        <w:drawing>
          <wp:inline distT="0" distB="0" distL="0" distR="0" wp14:anchorId="2CDB784D" wp14:editId="36911C37">
            <wp:extent cx="2821206" cy="1600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837985" cy="1609717"/>
                    </a:xfrm>
                    <a:prstGeom prst="rect">
                      <a:avLst/>
                    </a:prstGeom>
                  </pic:spPr>
                </pic:pic>
              </a:graphicData>
            </a:graphic>
          </wp:inline>
        </w:drawing>
      </w:r>
    </w:p>
    <w:p w14:paraId="21A61DA3" w14:textId="02710842" w:rsidR="00897395" w:rsidRDefault="00897395" w:rsidP="00897395">
      <w:pPr>
        <w:pStyle w:val="Caption"/>
      </w:pPr>
      <w:r>
        <w:t xml:space="preserve">Figure </w:t>
      </w:r>
      <w:r w:rsidR="00D36A87">
        <w:fldChar w:fldCharType="begin"/>
      </w:r>
      <w:r w:rsidR="00D36A87">
        <w:instrText xml:space="preserve"> SEQ Figure \* ARABIC </w:instrText>
      </w:r>
      <w:r w:rsidR="00D36A87">
        <w:fldChar w:fldCharType="separate"/>
      </w:r>
      <w:r w:rsidR="00857BCC">
        <w:rPr>
          <w:noProof/>
        </w:rPr>
        <w:t>2</w:t>
      </w:r>
      <w:r w:rsidR="00D36A87">
        <w:rPr>
          <w:noProof/>
        </w:rPr>
        <w:fldChar w:fldCharType="end"/>
      </w:r>
      <w:r>
        <w:t xml:space="preserve"> RPC version</w:t>
      </w:r>
    </w:p>
    <w:p w14:paraId="13A38DA6" w14:textId="17A7EB7D" w:rsidR="004F367B" w:rsidRDefault="004F367B" w:rsidP="00C222AE">
      <w:pPr>
        <w:rPr>
          <w:lang w:val="en-GB"/>
        </w:rPr>
      </w:pPr>
    </w:p>
    <w:p w14:paraId="2001E604" w14:textId="3B80A19B" w:rsidR="00755344" w:rsidRDefault="00755344" w:rsidP="00C222AE">
      <w:pPr>
        <w:rPr>
          <w:lang w:val="en-GB"/>
        </w:rPr>
      </w:pPr>
      <w:r>
        <w:rPr>
          <w:lang w:val="en-GB"/>
        </w:rPr>
        <w:t>RPC uses dynamic port allocation</w:t>
      </w:r>
      <w:r w:rsidR="00391760">
        <w:rPr>
          <w:lang w:val="en-GB"/>
        </w:rPr>
        <w:t xml:space="preserve"> whereas the original version the port needed to be input when making a call to the server. If you do not know which port or make a mistake when adding the port. You will not be able to access the server using the stream socket version. When calling the RPC </w:t>
      </w:r>
      <w:r w:rsidR="002A3DA5">
        <w:rPr>
          <w:lang w:val="en-GB"/>
        </w:rPr>
        <w:t>version,</w:t>
      </w:r>
      <w:r w:rsidR="00391760">
        <w:rPr>
          <w:lang w:val="en-GB"/>
        </w:rPr>
        <w:t xml:space="preserve"> </w:t>
      </w:r>
      <w:r w:rsidR="00D92982">
        <w:rPr>
          <w:lang w:val="en-GB"/>
        </w:rPr>
        <w:t>the developer or user of the software does not need to know anything about the port address</w:t>
      </w:r>
      <w:r w:rsidR="00EC1B47">
        <w:rPr>
          <w:lang w:val="en-GB"/>
        </w:rPr>
        <w:t xml:space="preserve"> as it is all handled already. This makes it less like to make a </w:t>
      </w:r>
      <w:r w:rsidR="002A3DA5">
        <w:rPr>
          <w:lang w:val="en-GB"/>
        </w:rPr>
        <w:t>mistake.</w:t>
      </w:r>
    </w:p>
    <w:p w14:paraId="6BB45C72" w14:textId="4104C829" w:rsidR="00F4202F" w:rsidRDefault="00F4202F" w:rsidP="00C222AE">
      <w:pPr>
        <w:rPr>
          <w:lang w:val="en-GB"/>
        </w:rPr>
      </w:pPr>
    </w:p>
    <w:p w14:paraId="6F7FA6F5" w14:textId="0F34EB96" w:rsidR="00857BCC" w:rsidRDefault="00857BCC" w:rsidP="00C222AE">
      <w:pPr>
        <w:rPr>
          <w:lang w:val="en-GB"/>
        </w:rPr>
      </w:pPr>
    </w:p>
    <w:p w14:paraId="7C3E803A" w14:textId="04CA2DC1" w:rsidR="00857BCC" w:rsidRDefault="00857BCC" w:rsidP="00C222AE">
      <w:pPr>
        <w:rPr>
          <w:lang w:val="en-GB"/>
        </w:rPr>
      </w:pPr>
    </w:p>
    <w:p w14:paraId="5B4A022E" w14:textId="77777777" w:rsidR="00857BCC" w:rsidRDefault="00857BCC" w:rsidP="00C222AE">
      <w:pPr>
        <w:rPr>
          <w:lang w:val="en-GB"/>
        </w:rPr>
      </w:pPr>
    </w:p>
    <w:p w14:paraId="203DB680" w14:textId="1A732DD4" w:rsidR="00430A9C" w:rsidRDefault="00430A9C" w:rsidP="00C222AE">
      <w:pPr>
        <w:rPr>
          <w:lang w:val="en-GB"/>
        </w:rPr>
      </w:pPr>
      <w:r>
        <w:rPr>
          <w:lang w:val="en-GB"/>
        </w:rPr>
        <w:t>Instead of choosing between datagram and stream sockets for UDP and TCP all the developer</w:t>
      </w:r>
      <w:r w:rsidR="002114BE">
        <w:rPr>
          <w:lang w:val="en-GB"/>
        </w:rPr>
        <w:t xml:space="preserve"> m</w:t>
      </w:r>
      <w:r>
        <w:rPr>
          <w:lang w:val="en-GB"/>
        </w:rPr>
        <w:t>ust do to choose between either when using RPC is add true or false as a second argument when creating an instance of the</w:t>
      </w:r>
      <w:r w:rsidR="002F38A1">
        <w:rPr>
          <w:lang w:val="en-GB"/>
        </w:rPr>
        <w:t xml:space="preserve"> client</w:t>
      </w:r>
      <w:r>
        <w:rPr>
          <w:lang w:val="en-GB"/>
        </w:rPr>
        <w:t xml:space="preserve"> stub.</w:t>
      </w:r>
      <w:r w:rsidR="00465BE9">
        <w:rPr>
          <w:lang w:val="en-GB"/>
        </w:rPr>
        <w:t xml:space="preserve"> True will </w:t>
      </w:r>
      <w:r w:rsidR="00753546">
        <w:rPr>
          <w:lang w:val="en-GB"/>
        </w:rPr>
        <w:t xml:space="preserve">initialise a TCP connection, false will initialise a UDP connection an example can be seen in the </w:t>
      </w:r>
      <w:r w:rsidR="00E9359B">
        <w:rPr>
          <w:lang w:val="en-GB"/>
        </w:rPr>
        <w:t>code below.</w:t>
      </w:r>
    </w:p>
    <w:p w14:paraId="4188B235" w14:textId="77777777" w:rsidR="00857BCC" w:rsidRDefault="00857BCC" w:rsidP="00857BCC">
      <w:pPr>
        <w:keepNext/>
      </w:pPr>
      <w:r>
        <w:rPr>
          <w:noProof/>
        </w:rPr>
        <w:drawing>
          <wp:inline distT="0" distB="0" distL="0" distR="0" wp14:anchorId="79E2235B" wp14:editId="4D6F4707">
            <wp:extent cx="5731510" cy="448945"/>
            <wp:effectExtent l="0" t="0" r="254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448945"/>
                    </a:xfrm>
                    <a:prstGeom prst="rect">
                      <a:avLst/>
                    </a:prstGeom>
                  </pic:spPr>
                </pic:pic>
              </a:graphicData>
            </a:graphic>
          </wp:inline>
        </w:drawing>
      </w:r>
    </w:p>
    <w:p w14:paraId="4FB1EFD6" w14:textId="6E877F09" w:rsidR="00E9359B" w:rsidRDefault="00857BCC" w:rsidP="00857BCC">
      <w:pPr>
        <w:pStyle w:val="Caption"/>
      </w:pPr>
      <w:r>
        <w:t xml:space="preserve">Figure </w:t>
      </w:r>
      <w:r w:rsidR="00D36A87">
        <w:fldChar w:fldCharType="begin"/>
      </w:r>
      <w:r w:rsidR="00D36A87">
        <w:instrText xml:space="preserve"> SEQ Figure \* ARABIC </w:instrText>
      </w:r>
      <w:r w:rsidR="00D36A87">
        <w:fldChar w:fldCharType="separate"/>
      </w:r>
      <w:r>
        <w:rPr>
          <w:noProof/>
        </w:rPr>
        <w:t>3</w:t>
      </w:r>
      <w:r w:rsidR="00D36A87">
        <w:rPr>
          <w:noProof/>
        </w:rPr>
        <w:fldChar w:fldCharType="end"/>
      </w:r>
      <w:r>
        <w:t xml:space="preserve"> Initialising a TCP connection</w:t>
      </w:r>
    </w:p>
    <w:p w14:paraId="73C7EAAB" w14:textId="1F1A89F2" w:rsidR="00FC3BD3" w:rsidRDefault="00D07F95" w:rsidP="00FA70A0">
      <w:r>
        <w:t xml:space="preserve">If using the original version new </w:t>
      </w:r>
      <w:r w:rsidR="00604E8F">
        <w:t>classes would have to be written to use datagrams.</w:t>
      </w:r>
    </w:p>
    <w:p w14:paraId="480D6DBF" w14:textId="4DE8A69E" w:rsidR="00FC3BD3" w:rsidRDefault="00FC3BD3" w:rsidP="00FA70A0">
      <w:r>
        <w:t xml:space="preserve">When using RPC over </w:t>
      </w:r>
      <w:r w:rsidR="00493E57">
        <w:t xml:space="preserve">sockets since the </w:t>
      </w:r>
      <w:r w:rsidR="002755EB">
        <w:t>lower-level</w:t>
      </w:r>
      <w:r w:rsidR="00493E57">
        <w:t xml:space="preserve"> coding has been abstracted away you could be</w:t>
      </w:r>
      <w:r w:rsidR="00BF660E">
        <w:t xml:space="preserve"> sacrificing speed for </w:t>
      </w:r>
      <w:r w:rsidR="00B734FE">
        <w:t xml:space="preserve">simplicity. </w:t>
      </w:r>
      <w:r w:rsidR="002755EB">
        <w:t>Also,</w:t>
      </w:r>
      <w:r w:rsidR="00B734FE">
        <w:t xml:space="preserve"> with the RPC version</w:t>
      </w:r>
      <w:r w:rsidR="005F34D3">
        <w:t xml:space="preserve"> the portmapp</w:t>
      </w:r>
      <w:r w:rsidR="00B647C8">
        <w:t>er or</w:t>
      </w:r>
      <w:r w:rsidR="005F34D3">
        <w:t xml:space="preserve"> RPCBind</w:t>
      </w:r>
      <w:r w:rsidR="00B647C8">
        <w:t xml:space="preserve"> uses a fixed port</w:t>
      </w:r>
      <w:r w:rsidR="00486DE0">
        <w:t xml:space="preserve"> number (111)</w:t>
      </w:r>
      <w:r w:rsidR="00FD032B">
        <w:t>. This means that if there are multiple servers running on the system and the original</w:t>
      </w:r>
      <w:r w:rsidR="00F60205">
        <w:t xml:space="preserve"> server that started the RPCBind, all other servers will lose the ability to</w:t>
      </w:r>
      <w:r w:rsidR="0024401E">
        <w:t xml:space="preserve"> bind new clients. </w:t>
      </w:r>
    </w:p>
    <w:p w14:paraId="34AD4900" w14:textId="0D1081E6" w:rsidR="0024401E" w:rsidRPr="00FA70A0" w:rsidRDefault="0024401E" w:rsidP="00FA70A0">
      <w:r>
        <w:t xml:space="preserve">With the original stream socket </w:t>
      </w:r>
      <w:r w:rsidR="009B2C13">
        <w:t>version,</w:t>
      </w:r>
      <w:r>
        <w:t xml:space="preserve"> the ports were mapped indivi</w:t>
      </w:r>
      <w:r w:rsidR="002755EB">
        <w:t>dually so this would not be an issue.</w:t>
      </w:r>
    </w:p>
    <w:sectPr w:rsidR="0024401E" w:rsidRPr="00FA70A0">
      <w:pgSz w:w="11906" w:h="16838"/>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8FA809" w14:textId="77777777" w:rsidR="00D36A87" w:rsidRDefault="00D36A87">
      <w:pPr>
        <w:spacing w:after="0" w:line="240" w:lineRule="auto"/>
      </w:pPr>
      <w:r>
        <w:separator/>
      </w:r>
    </w:p>
  </w:endnote>
  <w:endnote w:type="continuationSeparator" w:id="0">
    <w:p w14:paraId="0E56138D" w14:textId="77777777" w:rsidR="00D36A87" w:rsidRDefault="00D36A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493DF3" w14:textId="77777777" w:rsidR="00D36A87" w:rsidRDefault="00D36A87">
      <w:pPr>
        <w:spacing w:after="0" w:line="240" w:lineRule="auto"/>
      </w:pPr>
      <w:r>
        <w:rPr>
          <w:color w:val="000000"/>
        </w:rPr>
        <w:separator/>
      </w:r>
    </w:p>
  </w:footnote>
  <w:footnote w:type="continuationSeparator" w:id="0">
    <w:p w14:paraId="15ED1F60" w14:textId="77777777" w:rsidR="00D36A87" w:rsidRDefault="00D36A8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autoHyphenation/>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wNbUAQksTAwNTcyUdpeDU4uLM/DyQAsNaAFPHXaksAAAA"/>
  </w:docVars>
  <w:rsids>
    <w:rsidRoot w:val="005F0878"/>
    <w:rsid w:val="0001010E"/>
    <w:rsid w:val="000250E1"/>
    <w:rsid w:val="00032AFE"/>
    <w:rsid w:val="00037605"/>
    <w:rsid w:val="00043379"/>
    <w:rsid w:val="00050FD0"/>
    <w:rsid w:val="000546C8"/>
    <w:rsid w:val="000633FA"/>
    <w:rsid w:val="000978B0"/>
    <w:rsid w:val="000A3520"/>
    <w:rsid w:val="000A5B9C"/>
    <w:rsid w:val="000C2ECD"/>
    <w:rsid w:val="000C4FBE"/>
    <w:rsid w:val="000D6C57"/>
    <w:rsid w:val="0010279A"/>
    <w:rsid w:val="00120DF0"/>
    <w:rsid w:val="001341EB"/>
    <w:rsid w:val="001439F2"/>
    <w:rsid w:val="00155DCC"/>
    <w:rsid w:val="00162139"/>
    <w:rsid w:val="00163D4E"/>
    <w:rsid w:val="00165589"/>
    <w:rsid w:val="00183A29"/>
    <w:rsid w:val="0018636E"/>
    <w:rsid w:val="00196CAF"/>
    <w:rsid w:val="001B0A67"/>
    <w:rsid w:val="001B5B6C"/>
    <w:rsid w:val="001C482B"/>
    <w:rsid w:val="001D3C36"/>
    <w:rsid w:val="001F291C"/>
    <w:rsid w:val="002114BE"/>
    <w:rsid w:val="00213073"/>
    <w:rsid w:val="00224D34"/>
    <w:rsid w:val="0024401E"/>
    <w:rsid w:val="002755EB"/>
    <w:rsid w:val="00276E64"/>
    <w:rsid w:val="002859D7"/>
    <w:rsid w:val="0029143C"/>
    <w:rsid w:val="00291B2A"/>
    <w:rsid w:val="002A08AB"/>
    <w:rsid w:val="002A3765"/>
    <w:rsid w:val="002A3DA5"/>
    <w:rsid w:val="002C3FC0"/>
    <w:rsid w:val="002D3588"/>
    <w:rsid w:val="002D4427"/>
    <w:rsid w:val="002D51F1"/>
    <w:rsid w:val="002E44DF"/>
    <w:rsid w:val="002F38A1"/>
    <w:rsid w:val="00316894"/>
    <w:rsid w:val="00317288"/>
    <w:rsid w:val="00335473"/>
    <w:rsid w:val="00346CEF"/>
    <w:rsid w:val="0035313E"/>
    <w:rsid w:val="00370295"/>
    <w:rsid w:val="00372D05"/>
    <w:rsid w:val="003845E0"/>
    <w:rsid w:val="00391760"/>
    <w:rsid w:val="003A2CCD"/>
    <w:rsid w:val="003A6CC9"/>
    <w:rsid w:val="003C0CC7"/>
    <w:rsid w:val="003F1DA4"/>
    <w:rsid w:val="003F7799"/>
    <w:rsid w:val="00430A9C"/>
    <w:rsid w:val="0043474D"/>
    <w:rsid w:val="00435E78"/>
    <w:rsid w:val="004462E3"/>
    <w:rsid w:val="0045434A"/>
    <w:rsid w:val="00465BE9"/>
    <w:rsid w:val="004714D7"/>
    <w:rsid w:val="00473B13"/>
    <w:rsid w:val="004742A1"/>
    <w:rsid w:val="0047453F"/>
    <w:rsid w:val="00477284"/>
    <w:rsid w:val="00486DE0"/>
    <w:rsid w:val="004938E3"/>
    <w:rsid w:val="00493E57"/>
    <w:rsid w:val="004B11E6"/>
    <w:rsid w:val="004C7623"/>
    <w:rsid w:val="004D4D09"/>
    <w:rsid w:val="004D4DDE"/>
    <w:rsid w:val="004F2C03"/>
    <w:rsid w:val="004F367B"/>
    <w:rsid w:val="004F7AC8"/>
    <w:rsid w:val="0051582B"/>
    <w:rsid w:val="00521E27"/>
    <w:rsid w:val="00530D0A"/>
    <w:rsid w:val="00542E23"/>
    <w:rsid w:val="00562D47"/>
    <w:rsid w:val="00563425"/>
    <w:rsid w:val="0056660D"/>
    <w:rsid w:val="0056725E"/>
    <w:rsid w:val="00594E28"/>
    <w:rsid w:val="005A2654"/>
    <w:rsid w:val="005A266D"/>
    <w:rsid w:val="005B048D"/>
    <w:rsid w:val="005B24F2"/>
    <w:rsid w:val="005C37F5"/>
    <w:rsid w:val="005C5817"/>
    <w:rsid w:val="005D1CE7"/>
    <w:rsid w:val="005F0878"/>
    <w:rsid w:val="005F34D3"/>
    <w:rsid w:val="006020AD"/>
    <w:rsid w:val="00604E8F"/>
    <w:rsid w:val="0065429B"/>
    <w:rsid w:val="00655ABE"/>
    <w:rsid w:val="006664F9"/>
    <w:rsid w:val="00681AF5"/>
    <w:rsid w:val="00682755"/>
    <w:rsid w:val="00690A77"/>
    <w:rsid w:val="00694F55"/>
    <w:rsid w:val="00695362"/>
    <w:rsid w:val="0069628F"/>
    <w:rsid w:val="006C5CB7"/>
    <w:rsid w:val="006D461D"/>
    <w:rsid w:val="006E6E2C"/>
    <w:rsid w:val="00741D44"/>
    <w:rsid w:val="0074407B"/>
    <w:rsid w:val="00753546"/>
    <w:rsid w:val="00755344"/>
    <w:rsid w:val="0078509F"/>
    <w:rsid w:val="007A5317"/>
    <w:rsid w:val="007D379C"/>
    <w:rsid w:val="00804655"/>
    <w:rsid w:val="00813B7B"/>
    <w:rsid w:val="00833B1B"/>
    <w:rsid w:val="00845AFF"/>
    <w:rsid w:val="00857BCC"/>
    <w:rsid w:val="00874CA7"/>
    <w:rsid w:val="00874FBB"/>
    <w:rsid w:val="008760B7"/>
    <w:rsid w:val="008764BA"/>
    <w:rsid w:val="008805B8"/>
    <w:rsid w:val="00897395"/>
    <w:rsid w:val="008B6746"/>
    <w:rsid w:val="008C2325"/>
    <w:rsid w:val="008D2647"/>
    <w:rsid w:val="008D3CCE"/>
    <w:rsid w:val="008E08A5"/>
    <w:rsid w:val="008E31BC"/>
    <w:rsid w:val="00900278"/>
    <w:rsid w:val="009164EB"/>
    <w:rsid w:val="0092111E"/>
    <w:rsid w:val="009259F5"/>
    <w:rsid w:val="009303F8"/>
    <w:rsid w:val="00940A3F"/>
    <w:rsid w:val="00943502"/>
    <w:rsid w:val="009566CF"/>
    <w:rsid w:val="00961545"/>
    <w:rsid w:val="009833B1"/>
    <w:rsid w:val="00983A46"/>
    <w:rsid w:val="009B2C13"/>
    <w:rsid w:val="009D4CBB"/>
    <w:rsid w:val="009F065D"/>
    <w:rsid w:val="00A0050A"/>
    <w:rsid w:val="00A276B8"/>
    <w:rsid w:val="00A30290"/>
    <w:rsid w:val="00A62040"/>
    <w:rsid w:val="00A66EEA"/>
    <w:rsid w:val="00A83575"/>
    <w:rsid w:val="00A85114"/>
    <w:rsid w:val="00A96684"/>
    <w:rsid w:val="00AC33E0"/>
    <w:rsid w:val="00AD597C"/>
    <w:rsid w:val="00AE00D2"/>
    <w:rsid w:val="00AE01F0"/>
    <w:rsid w:val="00AE0BE7"/>
    <w:rsid w:val="00AE1BF5"/>
    <w:rsid w:val="00AF48D7"/>
    <w:rsid w:val="00B077B5"/>
    <w:rsid w:val="00B166CA"/>
    <w:rsid w:val="00B21DDB"/>
    <w:rsid w:val="00B22999"/>
    <w:rsid w:val="00B31793"/>
    <w:rsid w:val="00B51330"/>
    <w:rsid w:val="00B51E12"/>
    <w:rsid w:val="00B647C8"/>
    <w:rsid w:val="00B734FE"/>
    <w:rsid w:val="00B81130"/>
    <w:rsid w:val="00B83EDE"/>
    <w:rsid w:val="00BB56D6"/>
    <w:rsid w:val="00BD353E"/>
    <w:rsid w:val="00BD42AC"/>
    <w:rsid w:val="00BE2A2F"/>
    <w:rsid w:val="00BF660E"/>
    <w:rsid w:val="00C222AE"/>
    <w:rsid w:val="00C46382"/>
    <w:rsid w:val="00C712EB"/>
    <w:rsid w:val="00C8301E"/>
    <w:rsid w:val="00C85096"/>
    <w:rsid w:val="00C95B03"/>
    <w:rsid w:val="00CC217A"/>
    <w:rsid w:val="00CD06F3"/>
    <w:rsid w:val="00CD353C"/>
    <w:rsid w:val="00CD63F9"/>
    <w:rsid w:val="00CE018B"/>
    <w:rsid w:val="00CE766A"/>
    <w:rsid w:val="00CF161B"/>
    <w:rsid w:val="00D01857"/>
    <w:rsid w:val="00D07F95"/>
    <w:rsid w:val="00D20FA6"/>
    <w:rsid w:val="00D36A87"/>
    <w:rsid w:val="00D40A97"/>
    <w:rsid w:val="00D46156"/>
    <w:rsid w:val="00D52A0B"/>
    <w:rsid w:val="00D53D5F"/>
    <w:rsid w:val="00D92982"/>
    <w:rsid w:val="00DA6B70"/>
    <w:rsid w:val="00DA7ACA"/>
    <w:rsid w:val="00DC1E44"/>
    <w:rsid w:val="00DC6D78"/>
    <w:rsid w:val="00DE67E9"/>
    <w:rsid w:val="00DF31D0"/>
    <w:rsid w:val="00E00F58"/>
    <w:rsid w:val="00E030F0"/>
    <w:rsid w:val="00E04491"/>
    <w:rsid w:val="00E13EF8"/>
    <w:rsid w:val="00E3058F"/>
    <w:rsid w:val="00E46553"/>
    <w:rsid w:val="00E53602"/>
    <w:rsid w:val="00E85AAA"/>
    <w:rsid w:val="00E85BEB"/>
    <w:rsid w:val="00E9359B"/>
    <w:rsid w:val="00E9395D"/>
    <w:rsid w:val="00EB30B1"/>
    <w:rsid w:val="00EC1B47"/>
    <w:rsid w:val="00EC51EB"/>
    <w:rsid w:val="00F36A4F"/>
    <w:rsid w:val="00F4202F"/>
    <w:rsid w:val="00F421D4"/>
    <w:rsid w:val="00F600CE"/>
    <w:rsid w:val="00F60205"/>
    <w:rsid w:val="00F63823"/>
    <w:rsid w:val="00F82E27"/>
    <w:rsid w:val="00F90596"/>
    <w:rsid w:val="00FA70A0"/>
    <w:rsid w:val="00FC3BD3"/>
    <w:rsid w:val="00FD032B"/>
    <w:rsid w:val="00FE4052"/>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44FC5B"/>
  <w15:docId w15:val="{1F463CDF-7394-41D1-9F2C-B5EF43CFCE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IE"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51EB"/>
    <w:pPr>
      <w:suppressAutoHyphens/>
    </w:pPr>
  </w:style>
  <w:style w:type="paragraph" w:styleId="Heading1">
    <w:name w:val="heading 1"/>
    <w:basedOn w:val="Normal"/>
    <w:next w:val="Normal"/>
    <w:link w:val="Heading1Char"/>
    <w:uiPriority w:val="9"/>
    <w:qFormat/>
    <w:rsid w:val="00E85BE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600C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D358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85BE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85BEB"/>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E85BE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600C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D3588"/>
    <w:rPr>
      <w:rFonts w:asciiTheme="majorHAnsi" w:eastAsiaTheme="majorEastAsia" w:hAnsiTheme="majorHAnsi" w:cstheme="majorBidi"/>
      <w:color w:val="1F3763" w:themeColor="accent1" w:themeShade="7F"/>
      <w:sz w:val="24"/>
      <w:szCs w:val="24"/>
    </w:rPr>
  </w:style>
  <w:style w:type="paragraph" w:styleId="Caption">
    <w:name w:val="caption"/>
    <w:basedOn w:val="Normal"/>
    <w:next w:val="Normal"/>
    <w:uiPriority w:val="35"/>
    <w:unhideWhenUsed/>
    <w:qFormat/>
    <w:rsid w:val="004F367B"/>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36707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26B283D50DB345A041A357B55B6C8B" ma:contentTypeVersion="11" ma:contentTypeDescription="Create a new document." ma:contentTypeScope="" ma:versionID="98e05e41913bd0e001953c015eeee74d">
  <xsd:schema xmlns:xsd="http://www.w3.org/2001/XMLSchema" xmlns:xs="http://www.w3.org/2001/XMLSchema" xmlns:p="http://schemas.microsoft.com/office/2006/metadata/properties" xmlns:ns3="28da55e3-54f9-4e2c-a00b-1a9b1d98a6c2" xmlns:ns4="71eb9b8d-4c48-44cf-9ea0-1eae8c30004d" targetNamespace="http://schemas.microsoft.com/office/2006/metadata/properties" ma:root="true" ma:fieldsID="f3dad984e8638016cf45e9c61aa356ac" ns3:_="" ns4:_="">
    <xsd:import namespace="28da55e3-54f9-4e2c-a00b-1a9b1d98a6c2"/>
    <xsd:import namespace="71eb9b8d-4c48-44cf-9ea0-1eae8c30004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da55e3-54f9-4e2c-a00b-1a9b1d98a6c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eb9b8d-4c48-44cf-9ea0-1eae8c30004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67F9DD4-3FC6-4338-A9F6-E9621AEE048A}">
  <ds:schemaRefs>
    <ds:schemaRef ds:uri="http://schemas.microsoft.com/sharepoint/v3/contenttype/forms"/>
  </ds:schemaRefs>
</ds:datastoreItem>
</file>

<file path=customXml/itemProps2.xml><?xml version="1.0" encoding="utf-8"?>
<ds:datastoreItem xmlns:ds="http://schemas.openxmlformats.org/officeDocument/2006/customXml" ds:itemID="{68EA723E-526C-4C04-96AA-E60E4D2347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da55e3-54f9-4e2c-a00b-1a9b1d98a6c2"/>
    <ds:schemaRef ds:uri="71eb9b8d-4c48-44cf-9ea0-1eae8c3000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8093EFA-DAF2-4669-A40A-ED6EEDB17AD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92</TotalTime>
  <Pages>10</Pages>
  <Words>1104</Words>
  <Characters>6293</Characters>
  <Application>Microsoft Office Word</Application>
  <DocSecurity>0</DocSecurity>
  <Lines>52</Lines>
  <Paragraphs>14</Paragraphs>
  <ScaleCrop>false</ScaleCrop>
  <Company/>
  <LinksUpToDate>false</LinksUpToDate>
  <CharactersWithSpaces>7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DENT James Mahoney</dc:creator>
  <dc:description/>
  <cp:lastModifiedBy>STUDENT James Mahoney</cp:lastModifiedBy>
  <cp:revision>242</cp:revision>
  <dcterms:created xsi:type="dcterms:W3CDTF">2021-04-10T18:35:00Z</dcterms:created>
  <dcterms:modified xsi:type="dcterms:W3CDTF">2021-07-29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26B283D50DB345A041A357B55B6C8B</vt:lpwstr>
  </property>
</Properties>
</file>